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42E3F" w:rsidRPr="00C42E3F" w:rsidTr="00E36078">
        <w:trPr>
          <w:trHeight w:val="1153"/>
        </w:trPr>
        <w:tc>
          <w:tcPr>
            <w:tcW w:w="5000" w:type="pct"/>
            <w:shd w:val="clear" w:color="auto" w:fill="000000" w:themeFill="text1"/>
          </w:tcPr>
          <w:p w:rsidR="00C42E3F" w:rsidRPr="00C42E3F" w:rsidRDefault="00C42E3F" w:rsidP="00C42E3F">
            <w:pPr>
              <w:spacing w:line="240" w:lineRule="auto"/>
              <w:rPr>
                <w:rFonts w:ascii="Arial" w:hAnsi="Arial" w:cs="Arial"/>
              </w:rPr>
            </w:pPr>
          </w:p>
          <w:p w:rsidR="00C42E3F" w:rsidRPr="00CB0459" w:rsidRDefault="00C9033F" w:rsidP="00C9033F">
            <w:pPr>
              <w:spacing w:line="240" w:lineRule="auto"/>
              <w:jc w:val="center"/>
              <w:rPr>
                <w:rFonts w:ascii="Arial" w:hAnsi="Arial" w:cs="Arial"/>
                <w:b/>
                <w:color w:val="CC9900"/>
                <w:sz w:val="24"/>
              </w:rPr>
            </w:pPr>
            <w:r>
              <w:rPr>
                <w:rFonts w:ascii="Arial" w:hAnsi="Arial" w:cs="Arial"/>
                <w:b/>
                <w:color w:val="CC9900"/>
                <w:sz w:val="24"/>
              </w:rPr>
              <w:t xml:space="preserve">GUIDANCE NOTE 5 OF 2014 – </w:t>
            </w:r>
            <w:r w:rsidR="00402FFB">
              <w:rPr>
                <w:rFonts w:ascii="Arial" w:hAnsi="Arial" w:cs="Arial"/>
                <w:b/>
                <w:color w:val="CC9900"/>
                <w:sz w:val="24"/>
              </w:rPr>
              <w:t xml:space="preserve">MATERIAL OUTSOURCING </w:t>
            </w:r>
            <w:r w:rsidR="0044128A">
              <w:rPr>
                <w:rFonts w:ascii="Arial" w:hAnsi="Arial" w:cs="Arial"/>
                <w:b/>
                <w:color w:val="CC9900"/>
                <w:sz w:val="24"/>
              </w:rPr>
              <w:t>APPLICATION/NOTIFICATION</w:t>
            </w:r>
            <w:r w:rsidR="00CB0459">
              <w:rPr>
                <w:rFonts w:ascii="Arial" w:hAnsi="Arial" w:cs="Arial"/>
                <w:b/>
                <w:color w:val="CC9900"/>
                <w:sz w:val="24"/>
              </w:rPr>
              <w:t xml:space="preserve"> FORM</w:t>
            </w:r>
          </w:p>
          <w:p w:rsidR="00677656" w:rsidRPr="00C42E3F" w:rsidRDefault="00677656" w:rsidP="00C9033F">
            <w:pPr>
              <w:spacing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:rsidR="00C42E3F" w:rsidRPr="00C42E3F" w:rsidRDefault="00C42E3F" w:rsidP="00C42E3F">
      <w:pPr>
        <w:numPr>
          <w:ilvl w:val="1"/>
          <w:numId w:val="0"/>
        </w:numPr>
        <w:spacing w:line="240" w:lineRule="auto"/>
        <w:rPr>
          <w:rFonts w:ascii="Arial" w:eastAsiaTheme="minorEastAsia" w:hAnsi="Arial" w:cs="Arial"/>
          <w:color w:val="5A5A5A" w:themeColor="text1" w:themeTint="A5"/>
          <w:spacing w:val="15"/>
        </w:rPr>
      </w:pPr>
    </w:p>
    <w:tbl>
      <w:tblPr>
        <w:tblStyle w:val="TableGrid"/>
        <w:tblpPr w:leftFromText="180" w:rightFromText="180" w:vertAnchor="text" w:horzAnchor="margin" w:tblpX="28" w:tblpY="46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C42E3F" w:rsidRPr="00C42E3F" w:rsidTr="002B1720">
        <w:trPr>
          <w:trHeight w:val="840"/>
        </w:trPr>
        <w:tc>
          <w:tcPr>
            <w:tcW w:w="5000" w:type="pct"/>
          </w:tcPr>
          <w:p w:rsidR="00414DB7" w:rsidRPr="00414DB7" w:rsidRDefault="00414DB7" w:rsidP="00C42E3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C42E3F" w:rsidRPr="002B1720" w:rsidRDefault="00C42E3F" w:rsidP="00C42E3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720">
              <w:rPr>
                <w:rFonts w:ascii="Arial" w:hAnsi="Arial" w:cs="Arial"/>
                <w:b/>
                <w:sz w:val="24"/>
                <w:szCs w:val="24"/>
              </w:rPr>
              <w:t>Purpose of this document</w:t>
            </w:r>
          </w:p>
          <w:p w:rsidR="002B1720" w:rsidRPr="00D65D6C" w:rsidRDefault="00CB0459" w:rsidP="00C52035">
            <w:pPr>
              <w:pStyle w:val="Default"/>
              <w:jc w:val="center"/>
              <w:rPr>
                <w:sz w:val="22"/>
                <w:szCs w:val="22"/>
              </w:rPr>
            </w:pPr>
            <w:r w:rsidRPr="00CB0459">
              <w:rPr>
                <w:sz w:val="22"/>
                <w:szCs w:val="22"/>
              </w:rPr>
              <w:t>This form should be completed when applying to or notifying the Prudential Authority of the proposed outsourcing of a material business activity or function as noted in the Guidance Note 5 of 2014.</w:t>
            </w:r>
          </w:p>
          <w:p w:rsidR="00C42E3F" w:rsidRPr="002B1720" w:rsidRDefault="00C42E3F" w:rsidP="002B1720">
            <w:pPr>
              <w:jc w:val="center"/>
              <w:rPr>
                <w:sz w:val="24"/>
                <w:szCs w:val="24"/>
              </w:rPr>
            </w:pPr>
          </w:p>
        </w:tc>
      </w:tr>
    </w:tbl>
    <w:p w:rsidR="002B1720" w:rsidRPr="00C42E3F" w:rsidRDefault="002B1720" w:rsidP="00681B96">
      <w:pPr>
        <w:spacing w:line="240" w:lineRule="auto"/>
        <w:jc w:val="both"/>
        <w:rPr>
          <w:rFonts w:ascii="Arial" w:hAnsi="Arial" w:cs="Arial"/>
        </w:rPr>
      </w:pPr>
    </w:p>
    <w:p w:rsidR="00C42E3F" w:rsidRPr="00E72DC7" w:rsidRDefault="004D5A84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  <w:szCs w:val="24"/>
        </w:rPr>
      </w:pPr>
      <w:r w:rsidRPr="00E72DC7">
        <w:rPr>
          <w:rFonts w:cs="Arial"/>
          <w:b/>
          <w:color w:val="CC9900"/>
          <w:sz w:val="24"/>
          <w:szCs w:val="24"/>
        </w:rPr>
        <w:t>Company</w:t>
      </w:r>
      <w:r w:rsidR="007D0643" w:rsidRPr="00E72DC7">
        <w:rPr>
          <w:rFonts w:cs="Arial"/>
          <w:b/>
          <w:color w:val="CC9900"/>
          <w:sz w:val="24"/>
          <w:szCs w:val="24"/>
        </w:rPr>
        <w:t xml:space="preserve"> information</w:t>
      </w:r>
    </w:p>
    <w:p w:rsidR="0055247B" w:rsidRDefault="0055247B" w:rsidP="00681B96">
      <w:pPr>
        <w:spacing w:after="0" w:line="240" w:lineRule="auto"/>
        <w:jc w:val="both"/>
        <w:rPr>
          <w:rFonts w:ascii="Arial" w:hAnsi="Arial" w:cs="Arial"/>
        </w:rPr>
      </w:pPr>
    </w:p>
    <w:p w:rsidR="00414DB7" w:rsidRPr="0018730C" w:rsidRDefault="00414DB7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t>This application relates to a:</w:t>
      </w:r>
    </w:p>
    <w:permStart w:id="1433091781" w:edGrp="everyone"/>
    <w:p w:rsidR="00414DB7" w:rsidRPr="00414DB7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931187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DB7" w:rsidRPr="00414DB7">
            <w:rPr>
              <w:rFonts w:ascii="MS Gothic" w:eastAsia="MS Gothic" w:hAnsi="MS Gothic" w:cs="Arial" w:hint="eastAsia"/>
            </w:rPr>
            <w:t>☐</w:t>
          </w:r>
        </w:sdtContent>
      </w:sdt>
      <w:r w:rsidR="00414DB7" w:rsidRPr="00414DB7">
        <w:rPr>
          <w:rFonts w:ascii="Arial" w:eastAsia="MS Gothic" w:hAnsi="Arial" w:cs="Arial"/>
        </w:rPr>
        <w:t xml:space="preserve"> </w:t>
      </w:r>
      <w:permEnd w:id="1433091781"/>
      <w:r w:rsidR="00807063">
        <w:rPr>
          <w:rFonts w:ascii="Arial" w:hAnsi="Arial" w:cs="Arial"/>
        </w:rPr>
        <w:tab/>
      </w:r>
      <w:r w:rsidR="0055247B" w:rsidRPr="00414DB7">
        <w:rPr>
          <w:rFonts w:ascii="Arial" w:eastAsia="MS Gothic" w:hAnsi="Arial" w:cs="Arial"/>
        </w:rPr>
        <w:t>Bank</w:t>
      </w:r>
    </w:p>
    <w:permStart w:id="1120874743" w:edGrp="everyone"/>
    <w:p w:rsidR="00414DB7" w:rsidRPr="00414DB7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2007862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DB7" w:rsidRPr="00414DB7">
            <w:rPr>
              <w:rFonts w:ascii="MS Gothic" w:eastAsia="MS Gothic" w:hAnsi="MS Gothic" w:cs="Arial" w:hint="eastAsia"/>
            </w:rPr>
            <w:t>☐</w:t>
          </w:r>
        </w:sdtContent>
      </w:sdt>
      <w:r w:rsidR="00414DB7" w:rsidRPr="00414DB7">
        <w:rPr>
          <w:rFonts w:ascii="Arial" w:eastAsia="MS Gothic" w:hAnsi="Arial" w:cs="Arial"/>
        </w:rPr>
        <w:t xml:space="preserve"> </w:t>
      </w:r>
      <w:permEnd w:id="1120874743"/>
      <w:r w:rsidR="00807063">
        <w:rPr>
          <w:rFonts w:ascii="Arial" w:hAnsi="Arial" w:cs="Arial"/>
        </w:rPr>
        <w:tab/>
      </w:r>
      <w:r w:rsidR="00414DB7" w:rsidRPr="006A5D74">
        <w:rPr>
          <w:rFonts w:ascii="Arial" w:eastAsia="MS Gothic" w:hAnsi="Arial" w:cs="Arial"/>
        </w:rPr>
        <w:t>Controlling</w:t>
      </w:r>
      <w:r w:rsidR="00414DB7" w:rsidRPr="00414DB7">
        <w:rPr>
          <w:rFonts w:ascii="Arial" w:hAnsi="Arial" w:cs="Arial"/>
        </w:rPr>
        <w:t xml:space="preserve"> company of</w:t>
      </w:r>
      <w:r w:rsidR="0055247B">
        <w:rPr>
          <w:rFonts w:ascii="Arial" w:hAnsi="Arial" w:cs="Arial"/>
        </w:rPr>
        <w:t xml:space="preserve"> a</w:t>
      </w:r>
      <w:r w:rsidR="0055247B" w:rsidRPr="00414DB7">
        <w:rPr>
          <w:rFonts w:ascii="Arial" w:hAnsi="Arial" w:cs="Arial"/>
        </w:rPr>
        <w:t xml:space="preserve"> bank</w:t>
      </w:r>
    </w:p>
    <w:permStart w:id="1384723491" w:edGrp="everyone"/>
    <w:p w:rsidR="00414DB7" w:rsidRPr="00414DB7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8891510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DB7" w:rsidRPr="00414DB7">
            <w:rPr>
              <w:rFonts w:ascii="MS Gothic" w:eastAsia="MS Gothic" w:hAnsi="MS Gothic" w:cs="Arial" w:hint="eastAsia"/>
            </w:rPr>
            <w:t>☐</w:t>
          </w:r>
        </w:sdtContent>
      </w:sdt>
      <w:r w:rsidR="00414DB7" w:rsidRPr="00414DB7">
        <w:rPr>
          <w:rFonts w:ascii="Arial" w:eastAsia="MS Gothic" w:hAnsi="Arial" w:cs="Arial"/>
        </w:rPr>
        <w:t xml:space="preserve"> </w:t>
      </w:r>
      <w:permEnd w:id="1384723491"/>
      <w:r w:rsidR="00807063">
        <w:rPr>
          <w:rFonts w:ascii="Arial" w:hAnsi="Arial" w:cs="Arial"/>
        </w:rPr>
        <w:tab/>
      </w:r>
      <w:r w:rsidR="00414DB7" w:rsidRPr="006A5D74">
        <w:rPr>
          <w:rFonts w:ascii="Arial" w:eastAsia="MS Gothic" w:hAnsi="Arial" w:cs="Arial"/>
        </w:rPr>
        <w:t>Controlling</w:t>
      </w:r>
      <w:r w:rsidR="00414DB7" w:rsidRPr="00414DB7">
        <w:rPr>
          <w:rFonts w:ascii="Arial" w:hAnsi="Arial" w:cs="Arial"/>
        </w:rPr>
        <w:t xml:space="preserve"> company of </w:t>
      </w:r>
      <w:r w:rsidR="0055247B">
        <w:rPr>
          <w:rFonts w:ascii="Arial" w:hAnsi="Arial" w:cs="Arial"/>
        </w:rPr>
        <w:t>the Group</w:t>
      </w:r>
    </w:p>
    <w:p w:rsidR="00414DB7" w:rsidRPr="00414DB7" w:rsidRDefault="00414DB7" w:rsidP="00681B96">
      <w:pPr>
        <w:spacing w:after="0" w:line="240" w:lineRule="auto"/>
        <w:jc w:val="both"/>
        <w:rPr>
          <w:rFonts w:ascii="Arial" w:hAnsi="Arial" w:cs="Arial"/>
        </w:rPr>
      </w:pPr>
    </w:p>
    <w:p w:rsidR="00C42E3F" w:rsidRPr="0018730C" w:rsidRDefault="00C42E3F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t>P</w:t>
      </w:r>
      <w:r w:rsidR="00C9033F" w:rsidRPr="0018730C">
        <w:rPr>
          <w:b w:val="0"/>
          <w:u w:val="none"/>
        </w:rPr>
        <w:t xml:space="preserve">rovide </w:t>
      </w:r>
      <w:r w:rsidRPr="0018730C">
        <w:rPr>
          <w:b w:val="0"/>
          <w:u w:val="none"/>
        </w:rPr>
        <w:t xml:space="preserve">details for this </w:t>
      </w:r>
      <w:r w:rsidR="008552DA" w:rsidRPr="0018730C">
        <w:rPr>
          <w:b w:val="0"/>
          <w:u w:val="none"/>
        </w:rPr>
        <w:t>application</w:t>
      </w: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0"/>
        <w:gridCol w:w="6211"/>
      </w:tblGrid>
      <w:tr w:rsidR="000014ED" w:rsidRPr="00C42E3F" w:rsidTr="006A5D74">
        <w:trPr>
          <w:trHeight w:val="343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0014ED" w:rsidRPr="00174E33" w:rsidRDefault="0044128A" w:rsidP="00681B96">
            <w:pPr>
              <w:jc w:val="both"/>
              <w:rPr>
                <w:rFonts w:ascii="Arial" w:hAnsi="Arial" w:cs="Arial"/>
              </w:rPr>
            </w:pPr>
            <w:permStart w:id="833035533" w:edGrp="everyone" w:colFirst="1" w:colLast="1"/>
            <w:r w:rsidRPr="00174E33">
              <w:rPr>
                <w:rFonts w:ascii="Arial" w:hAnsi="Arial" w:cs="Arial"/>
              </w:rPr>
              <w:t>Bank name</w:t>
            </w:r>
            <w:r w:rsidR="00396017" w:rsidRPr="00174E33">
              <w:rPr>
                <w:rFonts w:ascii="Arial" w:hAnsi="Arial" w:cs="Arial"/>
              </w:rPr>
              <w:t>:</w:t>
            </w:r>
          </w:p>
        </w:tc>
        <w:tc>
          <w:tcPr>
            <w:tcW w:w="6211" w:type="dxa"/>
            <w:tcBorders>
              <w:left w:val="single" w:sz="4" w:space="0" w:color="auto"/>
            </w:tcBorders>
          </w:tcPr>
          <w:p w:rsidR="000014ED" w:rsidRPr="00C42E3F" w:rsidRDefault="000014ED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0014ED" w:rsidRPr="00C42E3F" w:rsidTr="006A5D74">
        <w:trPr>
          <w:trHeight w:val="343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0014ED" w:rsidRPr="00174E33" w:rsidRDefault="00C9033F" w:rsidP="00681B96">
            <w:pPr>
              <w:jc w:val="both"/>
              <w:rPr>
                <w:rFonts w:ascii="Arial" w:hAnsi="Arial" w:cs="Arial"/>
              </w:rPr>
            </w:pPr>
            <w:permStart w:id="566236822" w:edGrp="everyone" w:colFirst="1" w:colLast="1"/>
            <w:permEnd w:id="833035533"/>
            <w:r w:rsidRPr="00174E33">
              <w:rPr>
                <w:rFonts w:ascii="Arial" w:hAnsi="Arial" w:cs="Arial"/>
              </w:rPr>
              <w:t>A</w:t>
            </w:r>
            <w:r w:rsidR="00396017" w:rsidRPr="00174E33">
              <w:rPr>
                <w:rFonts w:ascii="Arial" w:hAnsi="Arial" w:cs="Arial"/>
              </w:rPr>
              <w:t>ddress:</w:t>
            </w:r>
          </w:p>
          <w:p w:rsidR="00396017" w:rsidRPr="00174E33" w:rsidRDefault="00396017" w:rsidP="00681B96">
            <w:pPr>
              <w:jc w:val="both"/>
              <w:rPr>
                <w:rFonts w:ascii="Arial" w:hAnsi="Arial" w:cs="Arial"/>
              </w:rPr>
            </w:pPr>
          </w:p>
          <w:p w:rsidR="00662740" w:rsidRPr="00174E33" w:rsidRDefault="00662740" w:rsidP="00681B96">
            <w:pPr>
              <w:jc w:val="both"/>
              <w:rPr>
                <w:rFonts w:ascii="Arial" w:hAnsi="Arial" w:cs="Arial"/>
              </w:rPr>
            </w:pPr>
          </w:p>
          <w:p w:rsidR="00396017" w:rsidRPr="00174E33" w:rsidRDefault="00396017" w:rsidP="00681B96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6211" w:type="dxa"/>
            <w:tcBorders>
              <w:left w:val="single" w:sz="4" w:space="0" w:color="auto"/>
            </w:tcBorders>
          </w:tcPr>
          <w:p w:rsidR="000014ED" w:rsidRPr="00C42E3F" w:rsidRDefault="000014ED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7D7E04" w:rsidRPr="00C42E3F" w:rsidTr="006A5D74">
        <w:trPr>
          <w:trHeight w:val="337"/>
        </w:trPr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7D7E04" w:rsidRPr="00174E33" w:rsidRDefault="007D7E04" w:rsidP="00681B96">
            <w:pPr>
              <w:jc w:val="both"/>
              <w:rPr>
                <w:rFonts w:ascii="Arial" w:hAnsi="Arial" w:cs="Arial"/>
              </w:rPr>
            </w:pPr>
            <w:permStart w:id="2039707965" w:edGrp="everyone" w:colFirst="1" w:colLast="1"/>
            <w:permEnd w:id="566236822"/>
            <w:r w:rsidRPr="00174E33">
              <w:rPr>
                <w:rFonts w:ascii="Arial" w:hAnsi="Arial" w:cs="Arial"/>
              </w:rPr>
              <w:t>Website:</w:t>
            </w:r>
          </w:p>
        </w:tc>
        <w:tc>
          <w:tcPr>
            <w:tcW w:w="6211" w:type="dxa"/>
            <w:tcBorders>
              <w:left w:val="single" w:sz="4" w:space="0" w:color="auto"/>
            </w:tcBorders>
          </w:tcPr>
          <w:p w:rsidR="007D7E04" w:rsidRPr="00C42E3F" w:rsidRDefault="007D7E04" w:rsidP="00681B96">
            <w:pPr>
              <w:jc w:val="both"/>
              <w:rPr>
                <w:rFonts w:ascii="Arial" w:hAnsi="Arial" w:cs="Arial"/>
              </w:rPr>
            </w:pPr>
          </w:p>
        </w:tc>
      </w:tr>
      <w:permEnd w:id="2039707965"/>
    </w:tbl>
    <w:p w:rsidR="0018730C" w:rsidRDefault="0018730C" w:rsidP="00681B96">
      <w:pPr>
        <w:spacing w:after="0" w:line="240" w:lineRule="auto"/>
        <w:jc w:val="both"/>
        <w:rPr>
          <w:rFonts w:ascii="Arial" w:hAnsi="Arial" w:cs="Arial"/>
        </w:rPr>
      </w:pPr>
    </w:p>
    <w:p w:rsidR="0018730C" w:rsidRDefault="0018730C" w:rsidP="00681B9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42E3F" w:rsidRPr="00E72DC7" w:rsidRDefault="00C42E3F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  <w:szCs w:val="24"/>
        </w:rPr>
      </w:pPr>
      <w:bookmarkStart w:id="0" w:name="_Ref446408376"/>
      <w:r w:rsidRPr="00E72DC7">
        <w:rPr>
          <w:rFonts w:cs="Arial"/>
          <w:b/>
          <w:color w:val="CC9900"/>
          <w:sz w:val="24"/>
          <w:szCs w:val="24"/>
        </w:rPr>
        <w:lastRenderedPageBreak/>
        <w:t xml:space="preserve">Contact and </w:t>
      </w:r>
      <w:r w:rsidR="00B077AB" w:rsidRPr="00E72DC7">
        <w:rPr>
          <w:rFonts w:cs="Arial"/>
          <w:b/>
          <w:color w:val="CC9900"/>
          <w:sz w:val="24"/>
          <w:szCs w:val="24"/>
        </w:rPr>
        <w:t>b</w:t>
      </w:r>
      <w:r w:rsidRPr="00E72DC7">
        <w:rPr>
          <w:rFonts w:cs="Arial"/>
          <w:b/>
          <w:color w:val="CC9900"/>
          <w:sz w:val="24"/>
          <w:szCs w:val="24"/>
        </w:rPr>
        <w:t xml:space="preserve">asic </w:t>
      </w:r>
      <w:r w:rsidR="00BD096E" w:rsidRPr="00E72DC7">
        <w:rPr>
          <w:rFonts w:cs="Arial"/>
          <w:b/>
          <w:color w:val="CC9900"/>
          <w:sz w:val="24"/>
          <w:szCs w:val="24"/>
        </w:rPr>
        <w:t>i</w:t>
      </w:r>
      <w:r w:rsidRPr="00E72DC7">
        <w:rPr>
          <w:rFonts w:cs="Arial"/>
          <w:b/>
          <w:color w:val="CC9900"/>
          <w:sz w:val="24"/>
          <w:szCs w:val="24"/>
        </w:rPr>
        <w:t>nformation</w:t>
      </w:r>
      <w:bookmarkEnd w:id="0"/>
      <w:r w:rsidR="00B077AB" w:rsidRPr="00E72DC7">
        <w:rPr>
          <w:rFonts w:cs="Arial"/>
          <w:b/>
          <w:color w:val="CC9900"/>
          <w:sz w:val="24"/>
          <w:szCs w:val="24"/>
        </w:rPr>
        <w:t xml:space="preserve"> for corresponden</w:t>
      </w:r>
      <w:r w:rsidR="005352C3" w:rsidRPr="00E72DC7">
        <w:rPr>
          <w:rFonts w:cs="Arial"/>
          <w:b/>
          <w:color w:val="CC9900"/>
          <w:sz w:val="24"/>
          <w:szCs w:val="24"/>
        </w:rPr>
        <w:t>ce</w:t>
      </w:r>
    </w:p>
    <w:p w:rsidR="00414DB7" w:rsidRPr="0018730C" w:rsidRDefault="00414DB7" w:rsidP="00681B96">
      <w:pPr>
        <w:spacing w:after="0" w:line="240" w:lineRule="auto"/>
        <w:jc w:val="both"/>
        <w:rPr>
          <w:rFonts w:ascii="Arial" w:hAnsi="Arial" w:cs="Arial"/>
        </w:rPr>
      </w:pPr>
    </w:p>
    <w:p w:rsidR="00C42E3F" w:rsidRPr="0018730C" w:rsidRDefault="00C42E3F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t xml:space="preserve">Contact details of the person </w:t>
      </w:r>
      <w:r w:rsidR="000A7818" w:rsidRPr="0018730C">
        <w:rPr>
          <w:b w:val="0"/>
          <w:u w:val="none"/>
        </w:rPr>
        <w:t xml:space="preserve">responsible </w:t>
      </w:r>
      <w:r w:rsidRPr="0018730C">
        <w:rPr>
          <w:b w:val="0"/>
          <w:u w:val="none"/>
        </w:rPr>
        <w:t>for correspondence related to this form</w:t>
      </w:r>
    </w:p>
    <w:tbl>
      <w:tblPr>
        <w:tblStyle w:val="TableGrid"/>
        <w:tblW w:w="8731" w:type="dxa"/>
        <w:tblInd w:w="625" w:type="dxa"/>
        <w:tblLook w:val="04A0" w:firstRow="1" w:lastRow="0" w:firstColumn="1" w:lastColumn="0" w:noHBand="0" w:noVBand="1"/>
      </w:tblPr>
      <w:tblGrid>
        <w:gridCol w:w="2525"/>
        <w:gridCol w:w="6206"/>
      </w:tblGrid>
      <w:tr w:rsidR="00C42E3F" w:rsidRPr="00E72DC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E72DC7" w:rsidRDefault="00C42E3F" w:rsidP="00681B96">
            <w:pPr>
              <w:jc w:val="both"/>
              <w:rPr>
                <w:rFonts w:ascii="Arial" w:hAnsi="Arial" w:cs="Arial"/>
              </w:rPr>
            </w:pPr>
            <w:permStart w:id="299123119" w:edGrp="everyone" w:colFirst="1" w:colLast="1"/>
            <w:r w:rsidRPr="00E72DC7">
              <w:rPr>
                <w:rFonts w:ascii="Arial" w:hAnsi="Arial" w:cs="Arial"/>
              </w:rPr>
              <w:t>Title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E72DC7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C42E3F" w:rsidRPr="00E72DC7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E72DC7" w:rsidRDefault="00C42E3F" w:rsidP="00681B96">
            <w:pPr>
              <w:jc w:val="both"/>
              <w:rPr>
                <w:rFonts w:ascii="Arial" w:hAnsi="Arial" w:cs="Arial"/>
              </w:rPr>
            </w:pPr>
            <w:permStart w:id="1516777650" w:edGrp="everyone" w:colFirst="1" w:colLast="1"/>
            <w:permEnd w:id="299123119"/>
            <w:r w:rsidRPr="00E72DC7">
              <w:rPr>
                <w:rFonts w:ascii="Arial" w:hAnsi="Arial" w:cs="Arial"/>
              </w:rPr>
              <w:t>First name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E72DC7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C42E3F" w:rsidRPr="00C42E3F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174E33" w:rsidRDefault="00C42E3F" w:rsidP="00681B96">
            <w:pPr>
              <w:jc w:val="both"/>
              <w:rPr>
                <w:rFonts w:ascii="Arial" w:hAnsi="Arial" w:cs="Arial"/>
              </w:rPr>
            </w:pPr>
            <w:permStart w:id="1887831129" w:edGrp="everyone" w:colFirst="1" w:colLast="1"/>
            <w:permEnd w:id="1516777650"/>
            <w:r w:rsidRPr="00E72DC7">
              <w:rPr>
                <w:rFonts w:ascii="Arial" w:hAnsi="Arial" w:cs="Arial"/>
              </w:rPr>
              <w:t>Surname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C42E3F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C42E3F" w:rsidRPr="00C42E3F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174E33" w:rsidRDefault="00C42E3F" w:rsidP="00681B96">
            <w:pPr>
              <w:jc w:val="both"/>
              <w:rPr>
                <w:rFonts w:ascii="Arial" w:hAnsi="Arial" w:cs="Arial"/>
              </w:rPr>
            </w:pPr>
            <w:permStart w:id="706156345" w:edGrp="everyone" w:colFirst="1" w:colLast="1"/>
            <w:permEnd w:id="1887831129"/>
            <w:r w:rsidRPr="00174E33">
              <w:rPr>
                <w:rFonts w:ascii="Arial" w:hAnsi="Arial" w:cs="Arial"/>
              </w:rPr>
              <w:t>Position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C42E3F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C42E3F" w:rsidRPr="00C42E3F" w:rsidTr="0018730C">
        <w:trPr>
          <w:trHeight w:val="352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174E33" w:rsidRDefault="00C42E3F" w:rsidP="00681B96">
            <w:pPr>
              <w:jc w:val="both"/>
              <w:rPr>
                <w:rFonts w:ascii="Arial" w:hAnsi="Arial" w:cs="Arial"/>
              </w:rPr>
            </w:pPr>
            <w:permStart w:id="2014731863" w:edGrp="everyone" w:colFirst="1" w:colLast="1"/>
            <w:permEnd w:id="706156345"/>
            <w:r w:rsidRPr="00174E33">
              <w:rPr>
                <w:rFonts w:ascii="Arial" w:hAnsi="Arial" w:cs="Arial"/>
              </w:rPr>
              <w:t>Contact number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C42E3F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  <w:tr w:rsidR="00C42E3F" w:rsidRPr="00C42E3F" w:rsidTr="0018730C">
        <w:trPr>
          <w:trHeight w:val="343"/>
        </w:trPr>
        <w:tc>
          <w:tcPr>
            <w:tcW w:w="252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C42E3F" w:rsidRPr="00174E33" w:rsidRDefault="00C42E3F" w:rsidP="00681B96">
            <w:pPr>
              <w:jc w:val="both"/>
              <w:rPr>
                <w:rFonts w:ascii="Arial" w:hAnsi="Arial" w:cs="Arial"/>
              </w:rPr>
            </w:pPr>
            <w:permStart w:id="1455636679" w:edGrp="everyone" w:colFirst="1" w:colLast="1"/>
            <w:permEnd w:id="2014731863"/>
            <w:r w:rsidRPr="00174E33">
              <w:rPr>
                <w:rFonts w:ascii="Arial" w:hAnsi="Arial" w:cs="Arial"/>
              </w:rPr>
              <w:t>Email address</w:t>
            </w:r>
          </w:p>
        </w:tc>
        <w:tc>
          <w:tcPr>
            <w:tcW w:w="6206" w:type="dxa"/>
            <w:tcBorders>
              <w:left w:val="single" w:sz="4" w:space="0" w:color="auto"/>
            </w:tcBorders>
          </w:tcPr>
          <w:p w:rsidR="00C42E3F" w:rsidRPr="00C42E3F" w:rsidRDefault="00C42E3F" w:rsidP="00681B96">
            <w:pPr>
              <w:jc w:val="both"/>
              <w:rPr>
                <w:rFonts w:ascii="Arial" w:hAnsi="Arial" w:cs="Arial"/>
              </w:rPr>
            </w:pPr>
          </w:p>
        </w:tc>
      </w:tr>
    </w:tbl>
    <w:p w:rsidR="0018730C" w:rsidRPr="00C42E3F" w:rsidRDefault="0018730C" w:rsidP="00681B96">
      <w:pPr>
        <w:spacing w:after="0" w:line="240" w:lineRule="auto"/>
        <w:jc w:val="both"/>
        <w:rPr>
          <w:rFonts w:ascii="Arial" w:hAnsi="Arial" w:cs="Arial"/>
        </w:rPr>
      </w:pPr>
      <w:bookmarkStart w:id="1" w:name="_Ref512858748"/>
      <w:permEnd w:id="1455636679"/>
    </w:p>
    <w:p w:rsidR="0018730C" w:rsidRPr="00457CBA" w:rsidRDefault="0018730C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r>
        <w:rPr>
          <w:rFonts w:cs="Arial"/>
          <w:b/>
          <w:color w:val="CC9900"/>
          <w:sz w:val="24"/>
        </w:rPr>
        <w:lastRenderedPageBreak/>
        <w:t>S</w:t>
      </w:r>
      <w:r w:rsidRPr="007D7E04">
        <w:rPr>
          <w:rFonts w:cs="Arial"/>
          <w:b/>
          <w:color w:val="CC9900"/>
          <w:sz w:val="24"/>
        </w:rPr>
        <w:t xml:space="preserve">pecific </w:t>
      </w:r>
      <w:r w:rsidRPr="0018730C">
        <w:rPr>
          <w:rFonts w:cs="Arial"/>
          <w:b/>
          <w:color w:val="CC9900"/>
          <w:sz w:val="24"/>
          <w:szCs w:val="24"/>
        </w:rPr>
        <w:t>information</w:t>
      </w:r>
      <w:r>
        <w:rPr>
          <w:rFonts w:cs="Arial"/>
          <w:b/>
          <w:color w:val="CC9900"/>
          <w:sz w:val="24"/>
        </w:rPr>
        <w:t xml:space="preserve"> of the application/notification</w:t>
      </w:r>
    </w:p>
    <w:p w:rsidR="0018730C" w:rsidRPr="0018730C" w:rsidRDefault="0018730C" w:rsidP="00681B96">
      <w:pPr>
        <w:spacing w:after="0" w:line="240" w:lineRule="auto"/>
        <w:jc w:val="both"/>
        <w:rPr>
          <w:rFonts w:ascii="Arial" w:hAnsi="Arial" w:cs="Arial"/>
        </w:rPr>
      </w:pPr>
    </w:p>
    <w:p w:rsidR="008C15B7" w:rsidRPr="0018730C" w:rsidRDefault="00C42E3F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t xml:space="preserve">Details </w:t>
      </w:r>
      <w:bookmarkEnd w:id="1"/>
      <w:r w:rsidR="00A44C89" w:rsidRPr="0018730C">
        <w:rPr>
          <w:b w:val="0"/>
          <w:u w:val="none"/>
        </w:rPr>
        <w:t>business activity or function being outsourced</w:t>
      </w:r>
    </w:p>
    <w:permStart w:id="917584674" w:edGrp="everyone"/>
    <w:p w:rsidR="00C42E3F" w:rsidRPr="00C42E3F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1888682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C42E3F" w:rsidRPr="00C42E3F">
        <w:rPr>
          <w:rFonts w:ascii="Arial" w:eastAsia="MS Gothic" w:hAnsi="Arial" w:cs="Arial"/>
          <w:b/>
        </w:rPr>
        <w:t xml:space="preserve"> </w:t>
      </w:r>
      <w:permEnd w:id="917584674"/>
      <w:r w:rsidR="00C42E3F" w:rsidRPr="00C42E3F">
        <w:rPr>
          <w:rFonts w:ascii="Arial" w:hAnsi="Arial" w:cs="Arial"/>
        </w:rPr>
        <w:tab/>
      </w:r>
      <w:r w:rsidR="00A44C89" w:rsidRPr="0084466D">
        <w:rPr>
          <w:rFonts w:ascii="Arial" w:hAnsi="Arial" w:cs="Arial"/>
        </w:rPr>
        <w:t>Internal Audit</w:t>
      </w:r>
    </w:p>
    <w:permStart w:id="1752128703" w:edGrp="everyone"/>
    <w:p w:rsidR="00C42E3F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155196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C42E3F" w:rsidRPr="00C42E3F">
        <w:rPr>
          <w:rFonts w:ascii="Arial" w:hAnsi="Arial" w:cs="Arial"/>
          <w:b/>
        </w:rPr>
        <w:t xml:space="preserve"> </w:t>
      </w:r>
      <w:permEnd w:id="1752128703"/>
      <w:r w:rsidR="00C42E3F" w:rsidRPr="00C42E3F">
        <w:rPr>
          <w:rFonts w:ascii="Arial" w:hAnsi="Arial" w:cs="Arial"/>
        </w:rPr>
        <w:tab/>
      </w:r>
      <w:r w:rsidR="00A44C89" w:rsidRPr="0084466D">
        <w:rPr>
          <w:rFonts w:ascii="Arial" w:hAnsi="Arial" w:cs="Arial"/>
        </w:rPr>
        <w:t>Core banking IT system</w:t>
      </w:r>
    </w:p>
    <w:permStart w:id="669596473" w:edGrp="everyone"/>
    <w:p w:rsidR="00A44C89" w:rsidRPr="00C42E3F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-93080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A44C89" w:rsidRPr="00C42E3F">
        <w:rPr>
          <w:rFonts w:ascii="Arial" w:hAnsi="Arial" w:cs="Arial"/>
          <w:b/>
        </w:rPr>
        <w:t xml:space="preserve"> </w:t>
      </w:r>
      <w:permEnd w:id="669596473"/>
      <w:r w:rsidR="00A44C89" w:rsidRPr="00C42E3F">
        <w:rPr>
          <w:rFonts w:ascii="Arial" w:hAnsi="Arial" w:cs="Arial"/>
        </w:rPr>
        <w:tab/>
      </w:r>
      <w:r w:rsidR="00A44C89" w:rsidRPr="0084466D">
        <w:rPr>
          <w:rFonts w:ascii="Arial" w:hAnsi="Arial" w:cs="Arial"/>
        </w:rPr>
        <w:t>Financial reporting system</w:t>
      </w:r>
    </w:p>
    <w:permStart w:id="1090274573" w:edGrp="everyone"/>
    <w:p w:rsidR="00A44C89" w:rsidRPr="00C42E3F" w:rsidRDefault="00381053" w:rsidP="00681B96">
      <w:pPr>
        <w:spacing w:line="240" w:lineRule="auto"/>
        <w:ind w:left="720"/>
        <w:jc w:val="both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</w:rPr>
          <w:id w:val="-68043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42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A44C89" w:rsidRPr="00C42E3F">
        <w:rPr>
          <w:rFonts w:ascii="Arial" w:hAnsi="Arial" w:cs="Arial"/>
          <w:b/>
        </w:rPr>
        <w:t xml:space="preserve"> </w:t>
      </w:r>
      <w:permEnd w:id="1090274573"/>
      <w:r w:rsidR="00A44C89" w:rsidRPr="00C42E3F">
        <w:rPr>
          <w:rFonts w:ascii="Arial" w:hAnsi="Arial" w:cs="Arial"/>
        </w:rPr>
        <w:tab/>
      </w:r>
      <w:r w:rsidR="00A44C89">
        <w:rPr>
          <w:rFonts w:ascii="Arial" w:hAnsi="Arial" w:cs="Arial"/>
        </w:rPr>
        <w:t>Other (Specify)</w:t>
      </w:r>
      <w:r w:rsidR="00402FFB">
        <w:rPr>
          <w:rFonts w:ascii="Arial" w:hAnsi="Arial" w:cs="Arial"/>
        </w:rPr>
        <w:tab/>
      </w:r>
      <w:r w:rsidR="00A44C89">
        <w:rPr>
          <w:rFonts w:ascii="Arial" w:hAnsi="Arial" w:cs="Arial"/>
        </w:rPr>
        <w:t>_____________________</w:t>
      </w:r>
      <w:r w:rsidR="00402FFB">
        <w:rPr>
          <w:rFonts w:ascii="Arial" w:hAnsi="Arial" w:cs="Arial"/>
        </w:rPr>
        <w:t>____________</w:t>
      </w:r>
    </w:p>
    <w:p w:rsidR="003D42EE" w:rsidRPr="003D42EE" w:rsidRDefault="003D42EE" w:rsidP="00681B96">
      <w:pPr>
        <w:spacing w:after="0" w:line="240" w:lineRule="auto"/>
        <w:jc w:val="both"/>
        <w:rPr>
          <w:rFonts w:ascii="Arial" w:hAnsi="Arial" w:cs="Arial"/>
        </w:rPr>
      </w:pPr>
      <w:bookmarkStart w:id="2" w:name="_Ref492454543"/>
      <w:bookmarkStart w:id="3" w:name="_Ref454780958"/>
      <w:permStart w:id="422736844" w:edGrp="everyone" w:colFirst="1" w:colLast="1"/>
    </w:p>
    <w:p w:rsidR="003D42EE" w:rsidRDefault="003D42EE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3D42EE">
        <w:rPr>
          <w:b w:val="0"/>
          <w:u w:val="none"/>
        </w:rPr>
        <w:lastRenderedPageBreak/>
        <w:t>Reason for material classification</w:t>
      </w:r>
      <w:r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3D42EE" w:rsidRPr="00C42E3F" w:rsidTr="00E87621">
        <w:trPr>
          <w:trHeight w:val="1663"/>
        </w:trPr>
        <w:tc>
          <w:tcPr>
            <w:tcW w:w="9356" w:type="dxa"/>
          </w:tcPr>
          <w:p w:rsidR="003D42EE" w:rsidRPr="00AE5217" w:rsidRDefault="003D42EE" w:rsidP="00681B96">
            <w:pPr>
              <w:jc w:val="both"/>
              <w:rPr>
                <w:rFonts w:ascii="Arial" w:hAnsi="Arial" w:cs="Arial"/>
              </w:rPr>
            </w:pPr>
            <w:permStart w:id="1774079991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774079991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3D42EE" w:rsidRDefault="004A14C9" w:rsidP="00681B96">
      <w:pPr>
        <w:spacing w:after="0" w:line="240" w:lineRule="auto"/>
        <w:jc w:val="both"/>
        <w:rPr>
          <w:rFonts w:ascii="Arial" w:hAnsi="Arial" w:cs="Arial"/>
        </w:rPr>
      </w:pPr>
      <w:bookmarkStart w:id="4" w:name="_Ref446423221"/>
      <w:bookmarkEnd w:id="2"/>
      <w:bookmarkEnd w:id="3"/>
      <w:permEnd w:id="422736844"/>
    </w:p>
    <w:p w:rsidR="003D42EE" w:rsidRPr="004F651C" w:rsidRDefault="004A14C9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4F651C">
        <w:rPr>
          <w:b w:val="0"/>
          <w:u w:val="none"/>
        </w:rPr>
        <w:t>Describe the business activity/function/services to be outsourced</w:t>
      </w:r>
      <w:r w:rsidR="004F651C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BC334B" w:rsidRPr="00C42E3F" w:rsidTr="00BC334B">
        <w:trPr>
          <w:trHeight w:val="1663"/>
        </w:trPr>
        <w:tc>
          <w:tcPr>
            <w:tcW w:w="9356" w:type="dxa"/>
          </w:tcPr>
          <w:p w:rsidR="00BC334B" w:rsidRPr="00AE5217" w:rsidRDefault="00BC334B" w:rsidP="00681B96">
            <w:pPr>
              <w:jc w:val="both"/>
              <w:rPr>
                <w:rFonts w:ascii="Arial" w:hAnsi="Arial" w:cs="Arial"/>
              </w:rPr>
            </w:pPr>
            <w:permStart w:id="82137610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82137610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F651C" w:rsidRDefault="004F651C" w:rsidP="00681B96">
      <w:pPr>
        <w:spacing w:after="0" w:line="240" w:lineRule="auto"/>
        <w:jc w:val="both"/>
        <w:rPr>
          <w:rFonts w:ascii="Arial" w:hAnsi="Arial" w:cs="Arial"/>
        </w:rPr>
      </w:pPr>
      <w:bookmarkStart w:id="5" w:name="_Ref515881562"/>
      <w:bookmarkStart w:id="6" w:name="_Ref454796907"/>
      <w:bookmarkEnd w:id="4"/>
    </w:p>
    <w:p w:rsidR="00B57A33" w:rsidRPr="004F651C" w:rsidRDefault="00B57A33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4F651C">
        <w:rPr>
          <w:b w:val="0"/>
          <w:u w:val="none"/>
        </w:rPr>
        <w:lastRenderedPageBreak/>
        <w:t>The anticipated effective date of the outsourcing contract</w:t>
      </w:r>
      <w:r w:rsidR="004F651C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1134261694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134261694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4F651C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4F651C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t>Duration</w:t>
      </w:r>
      <w:r w:rsidRPr="004F651C">
        <w:rPr>
          <w:b w:val="0"/>
          <w:u w:val="none"/>
        </w:rPr>
        <w:t xml:space="preserve"> of the outsourcing contract</w:t>
      </w:r>
      <w:r w:rsidR="004F651C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1098403466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098403466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9D4438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4F651C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18730C">
        <w:rPr>
          <w:b w:val="0"/>
          <w:u w:val="none"/>
        </w:rPr>
        <w:lastRenderedPageBreak/>
        <w:t>Estimated</w:t>
      </w:r>
      <w:r w:rsidRPr="004F651C">
        <w:rPr>
          <w:b w:val="0"/>
          <w:u w:val="none"/>
        </w:rPr>
        <w:t xml:space="preserve"> total value of the outsourcing contract</w:t>
      </w:r>
      <w:r w:rsidR="004F651C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2003979031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2003979031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9D4438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4F651C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4F651C">
        <w:rPr>
          <w:b w:val="0"/>
          <w:u w:val="none"/>
        </w:rPr>
        <w:t>Name of the service provider to whom the business activity/function will be outsourced</w:t>
      </w:r>
      <w:r w:rsidR="004F651C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789123564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789123564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9D4438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4F651C">
        <w:rPr>
          <w:b w:val="0"/>
          <w:u w:val="none"/>
        </w:rPr>
        <w:lastRenderedPageBreak/>
        <w:t xml:space="preserve">Is the service </w:t>
      </w:r>
      <w:r w:rsidRPr="0018730C">
        <w:rPr>
          <w:b w:val="0"/>
          <w:u w:val="none"/>
        </w:rPr>
        <w:t>provider</w:t>
      </w:r>
      <w:r w:rsidRPr="004F651C">
        <w:rPr>
          <w:b w:val="0"/>
          <w:u w:val="none"/>
        </w:rPr>
        <w:t xml:space="preserve"> to whom the business activity/function will be outsourced located within South Africa?</w:t>
      </w:r>
    </w:p>
    <w:permStart w:id="1428568102" w:edGrp="everyone"/>
    <w:p w:rsidR="00C731DD" w:rsidRPr="00C731DD" w:rsidRDefault="00381053" w:rsidP="00681B96">
      <w:pPr>
        <w:keepNext/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-710031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31DD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C731DD" w:rsidRPr="00C42E3F">
        <w:rPr>
          <w:rFonts w:ascii="Arial" w:eastAsia="MS Gothic" w:hAnsi="Arial" w:cs="Arial"/>
          <w:b/>
        </w:rPr>
        <w:t xml:space="preserve"> </w:t>
      </w:r>
      <w:permEnd w:id="1428568102"/>
      <w:r w:rsidR="00C731DD" w:rsidRPr="00C42E3F">
        <w:rPr>
          <w:rFonts w:ascii="Arial" w:hAnsi="Arial" w:cs="Arial"/>
        </w:rPr>
        <w:tab/>
      </w:r>
      <w:r w:rsidR="00C731DD" w:rsidRPr="00C731DD">
        <w:rPr>
          <w:rFonts w:ascii="Arial" w:hAnsi="Arial" w:cs="Arial"/>
          <w:b/>
        </w:rPr>
        <w:t>No</w:t>
      </w:r>
    </w:p>
    <w:permStart w:id="1206081780" w:edGrp="everyone"/>
    <w:p w:rsidR="00C731DD" w:rsidRPr="00C731DD" w:rsidRDefault="00381053" w:rsidP="00681B96">
      <w:pPr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733899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C731DD" w:rsidRPr="00C42E3F">
        <w:rPr>
          <w:rFonts w:ascii="Arial" w:hAnsi="Arial" w:cs="Arial"/>
          <w:b/>
        </w:rPr>
        <w:t xml:space="preserve"> </w:t>
      </w:r>
      <w:permEnd w:id="1206081780"/>
      <w:r w:rsidR="00C731DD" w:rsidRPr="00C42E3F">
        <w:rPr>
          <w:rFonts w:ascii="Arial" w:hAnsi="Arial" w:cs="Arial"/>
        </w:rPr>
        <w:tab/>
      </w:r>
      <w:r w:rsidR="00C731DD" w:rsidRPr="00C731DD">
        <w:rPr>
          <w:rFonts w:ascii="Arial" w:hAnsi="Arial" w:cs="Arial"/>
          <w:b/>
        </w:rPr>
        <w:t>Yes</w:t>
      </w:r>
    </w:p>
    <w:p w:rsidR="0069405F" w:rsidRPr="0069405F" w:rsidRDefault="0069405F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>If answer to question 3.</w:t>
      </w:r>
      <w:r w:rsidR="00F918EE">
        <w:rPr>
          <w:b w:val="0"/>
          <w:u w:val="none"/>
        </w:rPr>
        <w:t>8</w:t>
      </w:r>
      <w:r w:rsidRPr="00F918EE">
        <w:rPr>
          <w:b w:val="0"/>
          <w:u w:val="none"/>
        </w:rPr>
        <w:t xml:space="preserve"> is “No”, please provide jurisdiction of service provider</w:t>
      </w:r>
      <w:r w:rsidR="00F918EE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549200448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549200448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F918EE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 xml:space="preserve">Can this service be </w:t>
      </w:r>
      <w:r w:rsidRPr="0018730C">
        <w:rPr>
          <w:b w:val="0"/>
          <w:u w:val="none"/>
        </w:rPr>
        <w:t>provided</w:t>
      </w:r>
      <w:r w:rsidRPr="00F918EE">
        <w:rPr>
          <w:b w:val="0"/>
          <w:u w:val="none"/>
        </w:rPr>
        <w:t xml:space="preserve"> by a service provider within South Africa?</w:t>
      </w:r>
    </w:p>
    <w:permStart w:id="1756132228" w:edGrp="everyone"/>
    <w:p w:rsidR="00F918EE" w:rsidRPr="00C731DD" w:rsidRDefault="00381053" w:rsidP="00681B96">
      <w:pPr>
        <w:keepNext/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656652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eastAsia="MS Gothic" w:hAnsi="Arial" w:cs="Arial"/>
          <w:b/>
        </w:rPr>
        <w:t xml:space="preserve"> </w:t>
      </w:r>
      <w:permEnd w:id="1756132228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No</w:t>
      </w:r>
    </w:p>
    <w:permStart w:id="51795786" w:edGrp="everyone"/>
    <w:p w:rsidR="00F918EE" w:rsidRPr="00C731DD" w:rsidRDefault="00381053" w:rsidP="00681B96">
      <w:pPr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-2020692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hAnsi="Arial" w:cs="Arial"/>
          <w:b/>
        </w:rPr>
        <w:t xml:space="preserve"> </w:t>
      </w:r>
      <w:permEnd w:id="51795786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Yes</w:t>
      </w:r>
    </w:p>
    <w:p w:rsidR="00F918EE" w:rsidRPr="0069405F" w:rsidRDefault="00F918EE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Default="000431A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lastRenderedPageBreak/>
        <w:t>Is the service provider, to whom the business activity/function will be outsourced, within the same group (insourcing)?</w:t>
      </w:r>
    </w:p>
    <w:permStart w:id="1982202272" w:edGrp="everyone"/>
    <w:p w:rsidR="00F918EE" w:rsidRPr="00C731DD" w:rsidRDefault="00381053" w:rsidP="00681B96">
      <w:pPr>
        <w:keepNext/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1834176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eastAsia="MS Gothic" w:hAnsi="Arial" w:cs="Arial"/>
          <w:b/>
        </w:rPr>
        <w:t xml:space="preserve"> </w:t>
      </w:r>
      <w:permEnd w:id="1982202272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No</w:t>
      </w:r>
    </w:p>
    <w:permStart w:id="1675579175" w:edGrp="everyone"/>
    <w:p w:rsidR="00F918EE" w:rsidRPr="00C731DD" w:rsidRDefault="00381053" w:rsidP="00681B96">
      <w:pPr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-2109258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hAnsi="Arial" w:cs="Arial"/>
          <w:b/>
        </w:rPr>
        <w:t xml:space="preserve"> </w:t>
      </w:r>
      <w:permEnd w:id="1675579175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Yes</w:t>
      </w:r>
    </w:p>
    <w:p w:rsidR="00F918EE" w:rsidRPr="0069405F" w:rsidRDefault="00F918EE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8B5D2C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lastRenderedPageBreak/>
        <w:t>If the answer to question 3.</w:t>
      </w:r>
      <w:r w:rsidR="00F918EE">
        <w:rPr>
          <w:b w:val="0"/>
          <w:u w:val="none"/>
        </w:rPr>
        <w:t>11</w:t>
      </w:r>
      <w:r w:rsidRPr="00F918EE">
        <w:rPr>
          <w:b w:val="0"/>
          <w:u w:val="none"/>
        </w:rPr>
        <w:t xml:space="preserve"> is “Yes”, please provide details of the relationship with the service provider to whom the business activity/function will be outsourced</w:t>
      </w:r>
      <w:r w:rsidR="00F918EE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keepLines/>
              <w:jc w:val="both"/>
              <w:rPr>
                <w:rFonts w:ascii="Arial" w:hAnsi="Arial" w:cs="Arial"/>
              </w:rPr>
            </w:pPr>
            <w:permStart w:id="729099928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729099928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7C2F9F" w:rsidRPr="007C2F9F" w:rsidRDefault="007C2F9F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8B5D2C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lastRenderedPageBreak/>
        <w:t>A brief description of contingency plan considerations for the outsourcing arrangement in the event of termination or failure of services</w:t>
      </w:r>
      <w:r w:rsidR="00F918EE">
        <w:rPr>
          <w:b w:val="0"/>
          <w:u w:val="none"/>
        </w:rPr>
        <w:t>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589066918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589066918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9D4438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9D4438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 xml:space="preserve">Provide </w:t>
      </w:r>
      <w:r w:rsidRPr="0018730C">
        <w:rPr>
          <w:b w:val="0"/>
          <w:u w:val="none"/>
        </w:rPr>
        <w:t>the</w:t>
      </w:r>
      <w:r w:rsidRPr="00F918EE">
        <w:rPr>
          <w:b w:val="0"/>
          <w:u w:val="none"/>
        </w:rPr>
        <w:t xml:space="preserve"> name of t</w:t>
      </w:r>
      <w:r w:rsidR="00F918EE">
        <w:rPr>
          <w:b w:val="0"/>
          <w:u w:val="none"/>
        </w:rPr>
        <w:t>he alternate service provider/s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476066909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476066909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F918EE" w:rsidRDefault="00783504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lastRenderedPageBreak/>
        <w:t xml:space="preserve">Confirm if </w:t>
      </w:r>
      <w:r w:rsidRPr="0018730C">
        <w:rPr>
          <w:b w:val="0"/>
          <w:u w:val="none"/>
        </w:rPr>
        <w:t>the</w:t>
      </w:r>
      <w:r w:rsidRPr="00F918EE">
        <w:rPr>
          <w:b w:val="0"/>
          <w:u w:val="none"/>
        </w:rPr>
        <w:t xml:space="preserve"> outsourcing arrangement is compliant with the bank’s outsourcing policy and within the risk appetit</w:t>
      </w:r>
      <w:r w:rsidR="007C2F9F">
        <w:rPr>
          <w:b w:val="0"/>
          <w:u w:val="none"/>
        </w:rPr>
        <w:t>e set by the board of directors?</w:t>
      </w:r>
    </w:p>
    <w:permStart w:id="352406619" w:edGrp="everyone"/>
    <w:p w:rsidR="00F918EE" w:rsidRPr="00C731DD" w:rsidRDefault="00381053" w:rsidP="00681B96">
      <w:pPr>
        <w:keepNext/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128143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eastAsia="MS Gothic" w:hAnsi="Arial" w:cs="Arial"/>
          <w:b/>
        </w:rPr>
        <w:t xml:space="preserve"> </w:t>
      </w:r>
      <w:permEnd w:id="352406619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No</w:t>
      </w:r>
    </w:p>
    <w:permStart w:id="26701197" w:edGrp="everyone"/>
    <w:p w:rsidR="00F918EE" w:rsidRPr="00C731DD" w:rsidRDefault="00381053" w:rsidP="00681B96">
      <w:pPr>
        <w:spacing w:line="240" w:lineRule="auto"/>
        <w:ind w:left="720"/>
        <w:jc w:val="both"/>
        <w:rPr>
          <w:rFonts w:ascii="Arial" w:hAnsi="Arial" w:cs="Arial"/>
          <w:b/>
        </w:rPr>
      </w:pPr>
      <w:sdt>
        <w:sdtPr>
          <w:rPr>
            <w:rFonts w:ascii="Arial" w:eastAsia="MS Gothic" w:hAnsi="Arial" w:cs="Arial"/>
            <w:b/>
          </w:rPr>
          <w:id w:val="-29190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8E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F918EE" w:rsidRPr="00C42E3F">
        <w:rPr>
          <w:rFonts w:ascii="Arial" w:hAnsi="Arial" w:cs="Arial"/>
          <w:b/>
        </w:rPr>
        <w:t xml:space="preserve"> </w:t>
      </w:r>
      <w:permEnd w:id="26701197"/>
      <w:r w:rsidR="00F918EE" w:rsidRPr="00C42E3F">
        <w:rPr>
          <w:rFonts w:ascii="Arial" w:hAnsi="Arial" w:cs="Arial"/>
        </w:rPr>
        <w:tab/>
      </w:r>
      <w:r w:rsidR="00F918EE" w:rsidRPr="00C731DD">
        <w:rPr>
          <w:rFonts w:ascii="Arial" w:hAnsi="Arial" w:cs="Arial"/>
          <w:b/>
        </w:rPr>
        <w:t>Yes</w:t>
      </w:r>
    </w:p>
    <w:p w:rsidR="004A14C9" w:rsidRPr="00783504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783504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>Provide details of the governance committee(s) that appro</w:t>
      </w:r>
      <w:r w:rsidR="007C2F9F">
        <w:rPr>
          <w:b w:val="0"/>
          <w:u w:val="none"/>
        </w:rPr>
        <w:t>ved the outsourcing arrangement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F918EE" w:rsidTr="008E0BA1">
        <w:trPr>
          <w:trHeight w:val="1663"/>
        </w:trPr>
        <w:tc>
          <w:tcPr>
            <w:tcW w:w="9356" w:type="dxa"/>
          </w:tcPr>
          <w:p w:rsidR="004A14C9" w:rsidRPr="007C2F9F" w:rsidRDefault="004A14C9" w:rsidP="00681B96">
            <w:pPr>
              <w:jc w:val="both"/>
              <w:rPr>
                <w:rFonts w:ascii="Arial" w:hAnsi="Arial" w:cs="Arial"/>
              </w:rPr>
            </w:pPr>
            <w:permStart w:id="944322517" w:edGrp="everyone"/>
            <w:r w:rsidRPr="007C2F9F">
              <w:rPr>
                <w:rFonts w:ascii="Arial" w:hAnsi="Arial" w:cs="Arial"/>
              </w:rPr>
              <w:t xml:space="preserve">   </w:t>
            </w:r>
            <w:permEnd w:id="944322517"/>
            <w:r w:rsidRPr="007C2F9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783504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4A14C9" w:rsidRPr="00F918EE" w:rsidRDefault="00783504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 xml:space="preserve">On what date </w:t>
      </w:r>
      <w:r w:rsidRPr="0018730C">
        <w:rPr>
          <w:b w:val="0"/>
          <w:u w:val="none"/>
        </w:rPr>
        <w:t>was</w:t>
      </w:r>
      <w:r w:rsidRPr="00F918EE">
        <w:rPr>
          <w:b w:val="0"/>
          <w:u w:val="none"/>
        </w:rPr>
        <w:t xml:space="preserve"> this approved?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4A14C9" w:rsidRPr="00C42E3F" w:rsidTr="008E0BA1">
        <w:trPr>
          <w:trHeight w:val="1663"/>
        </w:trPr>
        <w:tc>
          <w:tcPr>
            <w:tcW w:w="9356" w:type="dxa"/>
          </w:tcPr>
          <w:p w:rsidR="004A14C9" w:rsidRPr="00AE5217" w:rsidRDefault="004A14C9" w:rsidP="00681B96">
            <w:pPr>
              <w:jc w:val="both"/>
              <w:rPr>
                <w:rFonts w:ascii="Arial" w:hAnsi="Arial" w:cs="Arial"/>
              </w:rPr>
            </w:pPr>
            <w:permStart w:id="545130399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545130399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C3676A" w:rsidRPr="002943FF" w:rsidRDefault="00C3676A" w:rsidP="00681B96">
      <w:pPr>
        <w:spacing w:after="0" w:line="240" w:lineRule="auto"/>
        <w:jc w:val="both"/>
        <w:rPr>
          <w:rFonts w:ascii="Arial" w:hAnsi="Arial" w:cs="Arial"/>
        </w:rPr>
      </w:pPr>
    </w:p>
    <w:p w:rsidR="00C3676A" w:rsidRPr="00F918EE" w:rsidRDefault="00783504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 xml:space="preserve">Provide the </w:t>
      </w:r>
      <w:r w:rsidRPr="0018730C">
        <w:rPr>
          <w:b w:val="0"/>
          <w:u w:val="none"/>
        </w:rPr>
        <w:t>outcome</w:t>
      </w:r>
      <w:r w:rsidRPr="00F918EE">
        <w:rPr>
          <w:b w:val="0"/>
          <w:u w:val="none"/>
        </w:rPr>
        <w:t xml:space="preserve"> of the risk assessment performed, including risk mitigation strategies developed t</w:t>
      </w:r>
      <w:r w:rsidR="007C2F9F">
        <w:rPr>
          <w:b w:val="0"/>
          <w:u w:val="none"/>
        </w:rPr>
        <w:t>o address the identified risks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C3676A" w:rsidRPr="00C42E3F" w:rsidTr="008E0BA1">
        <w:trPr>
          <w:trHeight w:val="1663"/>
        </w:trPr>
        <w:tc>
          <w:tcPr>
            <w:tcW w:w="9356" w:type="dxa"/>
          </w:tcPr>
          <w:p w:rsidR="00C3676A" w:rsidRPr="00AE5217" w:rsidRDefault="00C3676A" w:rsidP="00681B96">
            <w:pPr>
              <w:jc w:val="both"/>
              <w:rPr>
                <w:rFonts w:ascii="Arial" w:hAnsi="Arial" w:cs="Arial"/>
              </w:rPr>
            </w:pPr>
            <w:permStart w:id="1262304001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262304001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4A14C9" w:rsidRPr="002943FF" w:rsidRDefault="004A14C9" w:rsidP="00681B96">
      <w:pPr>
        <w:spacing w:after="0" w:line="240" w:lineRule="auto"/>
        <w:jc w:val="both"/>
        <w:rPr>
          <w:rFonts w:ascii="Arial" w:hAnsi="Arial" w:cs="Arial"/>
        </w:rPr>
      </w:pPr>
    </w:p>
    <w:p w:rsidR="00C3676A" w:rsidRPr="00F918EE" w:rsidRDefault="00783504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t>Provide details of how the organisation will obtain assurance of controls that are implemented by the</w:t>
      </w:r>
      <w:r w:rsidR="00681B96">
        <w:rPr>
          <w:b w:val="0"/>
          <w:u w:val="none"/>
        </w:rPr>
        <w:t xml:space="preserve"> service provider are effective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C3676A" w:rsidRPr="00C42E3F" w:rsidTr="008E0BA1">
        <w:trPr>
          <w:trHeight w:val="1663"/>
        </w:trPr>
        <w:tc>
          <w:tcPr>
            <w:tcW w:w="9356" w:type="dxa"/>
          </w:tcPr>
          <w:p w:rsidR="00C3676A" w:rsidRPr="00AE5217" w:rsidRDefault="00C3676A" w:rsidP="00681B96">
            <w:pPr>
              <w:jc w:val="both"/>
              <w:rPr>
                <w:rFonts w:ascii="Arial" w:hAnsi="Arial" w:cs="Arial"/>
              </w:rPr>
            </w:pPr>
            <w:permStart w:id="1856843217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856843217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C3676A" w:rsidRPr="002943FF" w:rsidRDefault="00C3676A" w:rsidP="00681B96">
      <w:pPr>
        <w:spacing w:after="0" w:line="240" w:lineRule="auto"/>
        <w:jc w:val="both"/>
        <w:rPr>
          <w:rFonts w:ascii="Arial" w:hAnsi="Arial" w:cs="Arial"/>
        </w:rPr>
      </w:pPr>
    </w:p>
    <w:p w:rsidR="00C3676A" w:rsidRPr="00F918EE" w:rsidRDefault="002943FF" w:rsidP="00681B96">
      <w:pPr>
        <w:pStyle w:val="Heading3FSB"/>
        <w:ind w:left="720" w:hanging="720"/>
        <w:jc w:val="both"/>
        <w:rPr>
          <w:b w:val="0"/>
          <w:u w:val="none"/>
        </w:rPr>
      </w:pPr>
      <w:r w:rsidRPr="00F918EE">
        <w:rPr>
          <w:b w:val="0"/>
          <w:u w:val="none"/>
        </w:rPr>
        <w:lastRenderedPageBreak/>
        <w:t>Provide details of how governance and monitoring (including frequency) will be managed for the outso</w:t>
      </w:r>
      <w:r w:rsidR="00681B96">
        <w:rPr>
          <w:b w:val="0"/>
          <w:u w:val="none"/>
        </w:rPr>
        <w:t>urced business process/function:</w:t>
      </w: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9356"/>
      </w:tblGrid>
      <w:tr w:rsidR="00C3676A" w:rsidRPr="00C42E3F" w:rsidTr="008E0BA1">
        <w:trPr>
          <w:trHeight w:val="1663"/>
        </w:trPr>
        <w:tc>
          <w:tcPr>
            <w:tcW w:w="9356" w:type="dxa"/>
          </w:tcPr>
          <w:p w:rsidR="00C3676A" w:rsidRPr="00AE5217" w:rsidRDefault="00C3676A" w:rsidP="00681B96">
            <w:pPr>
              <w:jc w:val="both"/>
              <w:rPr>
                <w:rFonts w:ascii="Arial" w:hAnsi="Arial" w:cs="Arial"/>
              </w:rPr>
            </w:pPr>
            <w:permStart w:id="1193951020" w:edGrp="everyone"/>
            <w:r>
              <w:rPr>
                <w:rFonts w:ascii="Arial" w:hAnsi="Arial" w:cs="Arial"/>
              </w:rPr>
              <w:t xml:space="preserve">  </w:t>
            </w:r>
            <w:r w:rsidRPr="00C42E3F">
              <w:rPr>
                <w:rFonts w:ascii="Arial" w:hAnsi="Arial" w:cs="Arial"/>
              </w:rPr>
              <w:t xml:space="preserve"> </w:t>
            </w:r>
            <w:permEnd w:id="1193951020"/>
            <w:r w:rsidRPr="00C42E3F">
              <w:rPr>
                <w:rFonts w:ascii="Arial" w:hAnsi="Arial" w:cs="Arial"/>
              </w:rPr>
              <w:t xml:space="preserve">  </w:t>
            </w:r>
          </w:p>
        </w:tc>
      </w:tr>
    </w:tbl>
    <w:p w:rsidR="009F2C60" w:rsidRDefault="009F2C60" w:rsidP="00681B96">
      <w:pPr>
        <w:spacing w:after="0" w:line="240" w:lineRule="auto"/>
        <w:jc w:val="both"/>
        <w:rPr>
          <w:rFonts w:ascii="Arial" w:hAnsi="Arial" w:cs="Arial"/>
        </w:rPr>
      </w:pPr>
      <w:bookmarkStart w:id="7" w:name="_Ref492987091"/>
      <w:bookmarkEnd w:id="5"/>
    </w:p>
    <w:p w:rsidR="00C42E3F" w:rsidRPr="007E49C0" w:rsidRDefault="00CC04DD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bookmarkStart w:id="8" w:name="_Ref512858893"/>
      <w:r>
        <w:rPr>
          <w:rFonts w:cs="Arial"/>
          <w:b/>
          <w:color w:val="CC9900"/>
          <w:sz w:val="24"/>
        </w:rPr>
        <w:t>Additional information</w:t>
      </w:r>
      <w:bookmarkEnd w:id="6"/>
      <w:bookmarkEnd w:id="7"/>
      <w:bookmarkEnd w:id="8"/>
    </w:p>
    <w:p w:rsidR="00EC030F" w:rsidRPr="00EC030F" w:rsidRDefault="00EC030F" w:rsidP="00EC030F">
      <w:pPr>
        <w:spacing w:after="0" w:line="240" w:lineRule="auto"/>
        <w:jc w:val="both"/>
        <w:rPr>
          <w:rFonts w:ascii="Arial" w:hAnsi="Arial" w:cs="Arial"/>
        </w:rPr>
      </w:pPr>
      <w:bookmarkStart w:id="9" w:name="_Ref486519905"/>
      <w:bookmarkStart w:id="10" w:name="_Ref492905605"/>
    </w:p>
    <w:p w:rsidR="00C42E3F" w:rsidRPr="00CC04DD" w:rsidRDefault="00C42E3F" w:rsidP="00CC04DD">
      <w:pPr>
        <w:pStyle w:val="Heading3FSB"/>
        <w:ind w:left="720" w:hanging="720"/>
        <w:jc w:val="both"/>
        <w:rPr>
          <w:b w:val="0"/>
          <w:u w:val="none"/>
        </w:rPr>
      </w:pPr>
      <w:r w:rsidRPr="00CC04DD">
        <w:rPr>
          <w:b w:val="0"/>
          <w:u w:val="none"/>
        </w:rPr>
        <w:lastRenderedPageBreak/>
        <w:t>Complete the following table with details of the attachments provided.</w:t>
      </w:r>
      <w:r w:rsidR="00EC030F" w:rsidRPr="00CC04DD">
        <w:rPr>
          <w:b w:val="0"/>
          <w:u w:val="none"/>
        </w:rPr>
        <w:t xml:space="preserve"> Each attachment should be listed in a separate ro</w:t>
      </w:r>
      <w:r w:rsidR="00CC04DD" w:rsidRPr="00CC04DD">
        <w:rPr>
          <w:b w:val="0"/>
          <w:u w:val="none"/>
        </w:rPr>
        <w:t>w:</w:t>
      </w:r>
    </w:p>
    <w:tbl>
      <w:tblPr>
        <w:tblStyle w:val="TableGrid"/>
        <w:tblW w:w="4615" w:type="pct"/>
        <w:tblInd w:w="715" w:type="dxa"/>
        <w:tblLook w:val="04A0" w:firstRow="1" w:lastRow="0" w:firstColumn="1" w:lastColumn="0" w:noHBand="0" w:noVBand="1"/>
      </w:tblPr>
      <w:tblGrid>
        <w:gridCol w:w="1427"/>
        <w:gridCol w:w="1170"/>
        <w:gridCol w:w="3264"/>
        <w:gridCol w:w="1611"/>
        <w:gridCol w:w="1158"/>
      </w:tblGrid>
      <w:tr w:rsidR="00C42E3F" w:rsidRPr="00C42E3F" w:rsidTr="00CC04DD">
        <w:trPr>
          <w:trHeight w:val="491"/>
          <w:tblHeader/>
        </w:trPr>
        <w:tc>
          <w:tcPr>
            <w:tcW w:w="410" w:type="pct"/>
          </w:tcPr>
          <w:p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 xml:space="preserve">Attachment </w:t>
            </w:r>
            <w:r w:rsidR="003E6733">
              <w:rPr>
                <w:rFonts w:ascii="Arial" w:hAnsi="Arial" w:cs="Arial"/>
                <w:b/>
              </w:rPr>
              <w:t>n</w:t>
            </w:r>
            <w:r w:rsidRPr="00A91AC7">
              <w:rPr>
                <w:rFonts w:ascii="Arial" w:hAnsi="Arial" w:cs="Arial"/>
                <w:b/>
              </w:rPr>
              <w:t>umber</w:t>
            </w:r>
          </w:p>
        </w:tc>
        <w:tc>
          <w:tcPr>
            <w:tcW w:w="811" w:type="pct"/>
          </w:tcPr>
          <w:p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 xml:space="preserve">Question </w:t>
            </w:r>
            <w:r w:rsidR="003E6733">
              <w:rPr>
                <w:rFonts w:ascii="Arial" w:hAnsi="Arial" w:cs="Arial"/>
                <w:b/>
              </w:rPr>
              <w:t>n</w:t>
            </w:r>
            <w:r w:rsidRPr="00A91AC7">
              <w:rPr>
                <w:rFonts w:ascii="Arial" w:hAnsi="Arial" w:cs="Arial"/>
                <w:b/>
              </w:rPr>
              <w:t>umber</w:t>
            </w:r>
          </w:p>
        </w:tc>
        <w:tc>
          <w:tcPr>
            <w:tcW w:w="2176" w:type="pct"/>
          </w:tcPr>
          <w:p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933" w:type="pct"/>
          </w:tcPr>
          <w:p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Number of pages/sheets</w:t>
            </w:r>
          </w:p>
        </w:tc>
        <w:tc>
          <w:tcPr>
            <w:tcW w:w="671" w:type="pct"/>
          </w:tcPr>
          <w:p w:rsidR="00C42E3F" w:rsidRPr="00A91AC7" w:rsidRDefault="00C42E3F" w:rsidP="00681B96">
            <w:pPr>
              <w:jc w:val="both"/>
              <w:rPr>
                <w:rFonts w:ascii="Arial" w:hAnsi="Arial" w:cs="Arial"/>
                <w:b/>
              </w:rPr>
            </w:pPr>
            <w:r w:rsidRPr="00A91AC7">
              <w:rPr>
                <w:rFonts w:ascii="Arial" w:hAnsi="Arial" w:cs="Arial"/>
                <w:b/>
              </w:rPr>
              <w:t>Attached</w:t>
            </w:r>
          </w:p>
        </w:tc>
      </w:tr>
      <w:tr w:rsidR="00EC030F" w:rsidRPr="00C42E3F" w:rsidTr="00CC04DD">
        <w:trPr>
          <w:trHeight w:val="491"/>
        </w:trPr>
        <w:tc>
          <w:tcPr>
            <w:tcW w:w="410" w:type="pct"/>
            <w:vAlign w:val="center"/>
          </w:tcPr>
          <w:p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permStart w:id="1784370921" w:edGrp="everyone" w:colFirst="3" w:colLast="3"/>
            <w:r w:rsidRPr="00A91AC7">
              <w:rPr>
                <w:rFonts w:ascii="Arial" w:hAnsi="Arial" w:cs="Arial"/>
              </w:rPr>
              <w:t>A1</w:t>
            </w:r>
          </w:p>
        </w:tc>
        <w:tc>
          <w:tcPr>
            <w:tcW w:w="811" w:type="pct"/>
            <w:vAlign w:val="center"/>
          </w:tcPr>
          <w:p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2176" w:type="pct"/>
            <w:vAlign w:val="center"/>
          </w:tcPr>
          <w:p w:rsidR="00EC030F" w:rsidRPr="00A91AC7" w:rsidRDefault="00EC030F" w:rsidP="00EC030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A91AC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33" w:type="pct"/>
            <w:vAlign w:val="center"/>
          </w:tcPr>
          <w:p w:rsidR="00EC030F" w:rsidRPr="00C42E3F" w:rsidRDefault="00EC030F" w:rsidP="00EC030F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680355544" w:edGrp="everyone"/>
        <w:tc>
          <w:tcPr>
            <w:tcW w:w="671" w:type="pct"/>
            <w:vAlign w:val="center"/>
          </w:tcPr>
          <w:p w:rsidR="00EC030F" w:rsidRPr="00C42E3F" w:rsidRDefault="00381053" w:rsidP="00EC030F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186940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030F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EC030F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680355544"/>
          </w:p>
        </w:tc>
      </w:tr>
      <w:tr w:rsidR="00D8176B" w:rsidRPr="00C42E3F" w:rsidTr="00CC04DD">
        <w:trPr>
          <w:trHeight w:val="491"/>
        </w:trPr>
        <w:tc>
          <w:tcPr>
            <w:tcW w:w="410" w:type="pct"/>
            <w:vAlign w:val="center"/>
          </w:tcPr>
          <w:p w:rsidR="00D8176B" w:rsidRPr="00A91AC7" w:rsidRDefault="00A91AC7" w:rsidP="00681B96">
            <w:pPr>
              <w:jc w:val="both"/>
              <w:rPr>
                <w:rFonts w:ascii="Arial" w:hAnsi="Arial" w:cs="Arial"/>
              </w:rPr>
            </w:pPr>
            <w:permStart w:id="1811419946" w:edGrp="everyone" w:colFirst="3" w:colLast="3"/>
            <w:permEnd w:id="1784370921"/>
            <w:r>
              <w:rPr>
                <w:rFonts w:ascii="Arial" w:hAnsi="Arial" w:cs="Arial"/>
              </w:rPr>
              <w:t>A2</w:t>
            </w:r>
          </w:p>
        </w:tc>
        <w:tc>
          <w:tcPr>
            <w:tcW w:w="811" w:type="pct"/>
            <w:vAlign w:val="center"/>
          </w:tcPr>
          <w:p w:rsidR="00D8176B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#</w:t>
            </w:r>
          </w:p>
        </w:tc>
        <w:tc>
          <w:tcPr>
            <w:tcW w:w="2176" w:type="pct"/>
            <w:vAlign w:val="center"/>
          </w:tcPr>
          <w:p w:rsidR="00D8176B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="00D8176B" w:rsidRPr="00A91AC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33" w:type="pct"/>
            <w:vAlign w:val="center"/>
          </w:tcPr>
          <w:p w:rsidR="00D8176B" w:rsidRPr="00C42E3F" w:rsidRDefault="00D8176B" w:rsidP="00681B96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680683370" w:edGrp="everyone"/>
        <w:tc>
          <w:tcPr>
            <w:tcW w:w="671" w:type="pct"/>
            <w:vAlign w:val="center"/>
          </w:tcPr>
          <w:p w:rsidR="00D8176B" w:rsidRPr="00C42E3F" w:rsidRDefault="00381053" w:rsidP="00681B96">
            <w:pPr>
              <w:jc w:val="both"/>
              <w:rPr>
                <w:rFonts w:ascii="MS Gothic" w:eastAsia="MS Gothic" w:hAnsi="MS Gothic" w:cs="Arial"/>
                <w:highlight w:val="yellow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1009651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176B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D8176B" w:rsidRPr="00C42E3F">
              <w:rPr>
                <w:rFonts w:ascii="Arial" w:eastAsia="MS Gothic" w:hAnsi="Arial" w:cs="Arial"/>
                <w:b/>
                <w:highlight w:val="yellow"/>
              </w:rPr>
              <w:t xml:space="preserve"> </w:t>
            </w:r>
            <w:permEnd w:id="680683370"/>
          </w:p>
        </w:tc>
      </w:tr>
      <w:tr w:rsidR="006E529A" w:rsidRPr="00C42E3F" w:rsidTr="00CC04DD">
        <w:trPr>
          <w:trHeight w:val="491"/>
        </w:trPr>
        <w:tc>
          <w:tcPr>
            <w:tcW w:w="410" w:type="pct"/>
            <w:vAlign w:val="center"/>
          </w:tcPr>
          <w:p w:rsidR="006E529A" w:rsidRPr="00A91AC7" w:rsidRDefault="00E27947" w:rsidP="00681B96">
            <w:pPr>
              <w:jc w:val="both"/>
              <w:rPr>
                <w:rFonts w:ascii="Arial" w:hAnsi="Arial" w:cs="Arial"/>
              </w:rPr>
            </w:pPr>
            <w:permStart w:id="1277572648" w:edGrp="everyone" w:colFirst="3" w:colLast="3"/>
            <w:permEnd w:id="1811419946"/>
            <w:r>
              <w:rPr>
                <w:rFonts w:ascii="Arial" w:hAnsi="Arial" w:cs="Arial"/>
              </w:rPr>
              <w:t>A3</w:t>
            </w:r>
          </w:p>
        </w:tc>
        <w:tc>
          <w:tcPr>
            <w:tcW w:w="811" w:type="pct"/>
            <w:vAlign w:val="center"/>
          </w:tcPr>
          <w:p w:rsidR="006E529A" w:rsidRPr="00A91AC7" w:rsidRDefault="00F8634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REF _Ref48084672 \r \h </w:instrText>
            </w:r>
            <w:r w:rsidR="00681B96">
              <w:rPr>
                <w:rFonts w:ascii="Arial" w:hAnsi="Arial" w:cs="Arial"/>
              </w:rPr>
              <w:instrText xml:space="preserve"> \* MERGEFORMA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69405F">
              <w:rPr>
                <w:rFonts w:ascii="Arial" w:hAnsi="Arial" w:cs="Arial"/>
              </w:rPr>
              <w:t>#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176" w:type="pct"/>
            <w:vAlign w:val="center"/>
          </w:tcPr>
          <w:p w:rsidR="006E529A" w:rsidRPr="00A91AC7" w:rsidRDefault="0069405F" w:rsidP="00681B9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933" w:type="pct"/>
            <w:vAlign w:val="center"/>
          </w:tcPr>
          <w:p w:rsidR="006E529A" w:rsidRPr="00C42E3F" w:rsidRDefault="006E529A" w:rsidP="00681B96">
            <w:pPr>
              <w:jc w:val="both"/>
              <w:rPr>
                <w:rFonts w:ascii="Arial" w:hAnsi="Arial" w:cs="Arial"/>
                <w:highlight w:val="yellow"/>
              </w:rPr>
            </w:pPr>
          </w:p>
        </w:tc>
        <w:permStart w:id="1030769206" w:edGrp="everyone"/>
        <w:tc>
          <w:tcPr>
            <w:tcW w:w="671" w:type="pct"/>
            <w:vAlign w:val="center"/>
          </w:tcPr>
          <w:p w:rsidR="006E529A" w:rsidRPr="00C42E3F" w:rsidRDefault="00381053" w:rsidP="00681B96">
            <w:pPr>
              <w:jc w:val="both"/>
              <w:rPr>
                <w:rFonts w:ascii="MS Gothic" w:eastAsia="MS Gothic" w:hAnsi="MS Gothic" w:cs="Arial"/>
              </w:rPr>
            </w:pPr>
            <w:sdt>
              <w:sdtPr>
                <w:rPr>
                  <w:rFonts w:ascii="Arial" w:eastAsia="MS Gothic" w:hAnsi="Arial" w:cs="Arial"/>
                  <w:b/>
                  <w:highlight w:val="yellow"/>
                </w:rPr>
                <w:id w:val="-1337300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529A" w:rsidRPr="00C42E3F">
                  <w:rPr>
                    <w:rFonts w:ascii="Arial" w:eastAsia="MS Gothic" w:hAnsi="Arial" w:cs="Arial" w:hint="eastAsia"/>
                    <w:b/>
                    <w:highlight w:val="yellow"/>
                  </w:rPr>
                  <w:t>☐</w:t>
                </w:r>
              </w:sdtContent>
            </w:sdt>
            <w:r w:rsidR="006E529A" w:rsidRPr="00C42E3F">
              <w:rPr>
                <w:rFonts w:ascii="Arial" w:eastAsia="MS Gothic" w:hAnsi="Arial" w:cs="Arial"/>
                <w:b/>
              </w:rPr>
              <w:t xml:space="preserve"> </w:t>
            </w:r>
            <w:permEnd w:id="1030769206"/>
          </w:p>
        </w:tc>
      </w:tr>
      <w:permEnd w:id="1277572648"/>
    </w:tbl>
    <w:p w:rsidR="00C42E3F" w:rsidRPr="00C42E3F" w:rsidRDefault="00C42E3F" w:rsidP="00EC030F">
      <w:pPr>
        <w:spacing w:after="0" w:line="240" w:lineRule="auto"/>
        <w:jc w:val="both"/>
        <w:rPr>
          <w:rFonts w:ascii="Arial" w:hAnsi="Arial" w:cs="Arial"/>
        </w:rPr>
      </w:pPr>
    </w:p>
    <w:bookmarkEnd w:id="9"/>
    <w:bookmarkEnd w:id="10"/>
    <w:p w:rsidR="00E27947" w:rsidRDefault="00E27947" w:rsidP="00681B9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42E3F" w:rsidRPr="00681B96" w:rsidRDefault="004E747E" w:rsidP="00681B96">
      <w:pPr>
        <w:pStyle w:val="Heading1"/>
        <w:numPr>
          <w:ilvl w:val="0"/>
          <w:numId w:val="1"/>
        </w:numPr>
        <w:spacing w:before="40" w:line="480" w:lineRule="auto"/>
        <w:ind w:left="720" w:hanging="720"/>
        <w:contextualSpacing/>
        <w:jc w:val="both"/>
        <w:rPr>
          <w:rFonts w:cs="Arial"/>
          <w:b/>
          <w:color w:val="CC9900"/>
          <w:sz w:val="24"/>
        </w:rPr>
      </w:pPr>
      <w:bookmarkStart w:id="11" w:name="_Ref486434606"/>
      <w:bookmarkStart w:id="12" w:name="_Ref512860876"/>
      <w:r>
        <w:rPr>
          <w:rFonts w:cs="Arial"/>
          <w:b/>
          <w:color w:val="CC9900"/>
          <w:sz w:val="24"/>
        </w:rPr>
        <w:lastRenderedPageBreak/>
        <w:t xml:space="preserve">Sign-off </w:t>
      </w:r>
      <w:bookmarkEnd w:id="11"/>
      <w:bookmarkEnd w:id="12"/>
    </w:p>
    <w:p w:rsidR="004E747E" w:rsidRDefault="004E747E" w:rsidP="00772B13">
      <w:pPr>
        <w:spacing w:after="0" w:line="240" w:lineRule="auto"/>
        <w:jc w:val="both"/>
        <w:rPr>
          <w:rFonts w:ascii="Arial" w:hAnsi="Arial" w:cs="Arial"/>
        </w:rPr>
      </w:pPr>
    </w:p>
    <w:p w:rsidR="00C42E3F" w:rsidRPr="00772B13" w:rsidRDefault="00C42E3F" w:rsidP="00772B13">
      <w:pPr>
        <w:pStyle w:val="Heading3FSB"/>
        <w:spacing w:after="0"/>
        <w:ind w:left="720" w:hanging="720"/>
        <w:jc w:val="both"/>
        <w:rPr>
          <w:b w:val="0"/>
          <w:u w:val="none"/>
        </w:rPr>
      </w:pPr>
      <w:r w:rsidRPr="00772B13">
        <w:rPr>
          <w:b w:val="0"/>
          <w:u w:val="none"/>
        </w:rPr>
        <w:t>To assess the application or notification, the Prudential Authority needs to ensure that the information in the application or notification is accurate and complete.</w:t>
      </w:r>
    </w:p>
    <w:p w:rsidR="00014D36" w:rsidRPr="00772B13" w:rsidRDefault="00014D36" w:rsidP="00772B13">
      <w:pPr>
        <w:spacing w:after="0" w:line="240" w:lineRule="auto"/>
        <w:jc w:val="both"/>
        <w:rPr>
          <w:rFonts w:ascii="Arial" w:hAnsi="Arial" w:cs="Arial"/>
        </w:rPr>
      </w:pPr>
      <w:bookmarkStart w:id="13" w:name="_Toc521484730"/>
    </w:p>
    <w:p w:rsidR="00E27947" w:rsidRPr="00772B13" w:rsidRDefault="004E747E" w:rsidP="00772B13">
      <w:pPr>
        <w:pStyle w:val="Heading3FSB"/>
        <w:spacing w:after="0"/>
        <w:ind w:left="720" w:hanging="720"/>
        <w:jc w:val="both"/>
        <w:rPr>
          <w:b w:val="0"/>
          <w:u w:val="none"/>
        </w:rPr>
      </w:pPr>
      <w:bookmarkStart w:id="14" w:name="_Toc521484731"/>
      <w:bookmarkEnd w:id="13"/>
      <w:r w:rsidRPr="00772B13">
        <w:rPr>
          <w:b w:val="0"/>
          <w:u w:val="none"/>
        </w:rPr>
        <w:t xml:space="preserve">Sign-off </w:t>
      </w:r>
      <w:r w:rsidR="00E27947" w:rsidRPr="00772B13">
        <w:rPr>
          <w:b w:val="0"/>
          <w:u w:val="none"/>
        </w:rPr>
        <w:t>by person submitting the form</w:t>
      </w:r>
      <w:bookmarkEnd w:id="14"/>
    </w:p>
    <w:p w:rsidR="00E27947" w:rsidRPr="00772B13" w:rsidRDefault="00E27947" w:rsidP="00772B13">
      <w:pPr>
        <w:spacing w:after="0" w:line="240" w:lineRule="auto"/>
        <w:jc w:val="both"/>
        <w:rPr>
          <w:rFonts w:ascii="Arial" w:hAnsi="Arial" w:cs="Arial"/>
        </w:rPr>
      </w:pPr>
    </w:p>
    <w:p w:rsidR="00E27947" w:rsidRDefault="00E27947" w:rsidP="00772B13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confirm that:</w:t>
      </w:r>
    </w:p>
    <w:p w:rsidR="00E27947" w:rsidRPr="00067848" w:rsidRDefault="00E27947" w:rsidP="00E20B9D">
      <w:pPr>
        <w:pStyle w:val="ListParagraph"/>
        <w:numPr>
          <w:ilvl w:val="0"/>
          <w:numId w:val="2"/>
        </w:numPr>
        <w:ind w:left="1080"/>
        <w:jc w:val="both"/>
        <w:rPr>
          <w:rFonts w:ascii="Arial" w:hAnsi="Arial" w:cs="Arial"/>
        </w:rPr>
      </w:pPr>
      <w:r w:rsidRPr="00067848">
        <w:rPr>
          <w:rFonts w:ascii="Arial" w:hAnsi="Arial" w:cs="Arial"/>
        </w:rPr>
        <w:lastRenderedPageBreak/>
        <w:t xml:space="preserve">I am duly authorised to make the application </w:t>
      </w:r>
      <w:r w:rsidR="00067848" w:rsidRPr="00067848">
        <w:rPr>
          <w:rFonts w:ascii="Arial" w:hAnsi="Arial" w:cs="Arial"/>
        </w:rPr>
        <w:t xml:space="preserve">or notification </w:t>
      </w:r>
      <w:r w:rsidRPr="00067848">
        <w:rPr>
          <w:rFonts w:ascii="Arial" w:hAnsi="Arial" w:cs="Arial"/>
        </w:rPr>
        <w:t>on behalf of the</w:t>
      </w:r>
      <w:r w:rsidR="00067848" w:rsidRPr="00067848">
        <w:rPr>
          <w:rFonts w:ascii="Arial" w:hAnsi="Arial" w:cs="Arial"/>
        </w:rPr>
        <w:t xml:space="preserve"> organisation</w:t>
      </w:r>
      <w:r w:rsidR="00FD78BF" w:rsidRPr="00067848">
        <w:rPr>
          <w:rFonts w:ascii="Arial" w:hAnsi="Arial" w:cs="Arial"/>
        </w:rPr>
        <w:t>; and</w:t>
      </w:r>
    </w:p>
    <w:p w:rsidR="00067848" w:rsidRPr="00067848" w:rsidRDefault="00FD78BF" w:rsidP="00E20B9D">
      <w:pPr>
        <w:pStyle w:val="ListParagraph"/>
        <w:numPr>
          <w:ilvl w:val="0"/>
          <w:numId w:val="2"/>
        </w:numPr>
        <w:ind w:left="1080"/>
        <w:jc w:val="both"/>
        <w:rPr>
          <w:rFonts w:ascii="Arial" w:hAnsi="Arial" w:cs="Arial"/>
        </w:rPr>
      </w:pPr>
      <w:r w:rsidRPr="00067848">
        <w:rPr>
          <w:rFonts w:ascii="Arial" w:hAnsi="Arial" w:cs="Arial"/>
        </w:rPr>
        <w:t>t</w:t>
      </w:r>
      <w:r w:rsidR="00A477B7" w:rsidRPr="00067848">
        <w:rPr>
          <w:rFonts w:ascii="Arial" w:hAnsi="Arial" w:cs="Arial"/>
        </w:rPr>
        <w:t xml:space="preserve">o the best of my knowledge and belief, the information in this </w:t>
      </w:r>
      <w:r w:rsidR="006D7C22" w:rsidRPr="00067848">
        <w:rPr>
          <w:rFonts w:ascii="Arial" w:hAnsi="Arial" w:cs="Arial"/>
        </w:rPr>
        <w:t xml:space="preserve">application </w:t>
      </w:r>
      <w:r w:rsidR="00A477B7" w:rsidRPr="00067848">
        <w:rPr>
          <w:rFonts w:ascii="Arial" w:hAnsi="Arial" w:cs="Arial"/>
        </w:rPr>
        <w:t xml:space="preserve">and </w:t>
      </w:r>
      <w:r w:rsidRPr="00067848">
        <w:rPr>
          <w:rFonts w:ascii="Arial" w:hAnsi="Arial" w:cs="Arial"/>
        </w:rPr>
        <w:t xml:space="preserve">the </w:t>
      </w:r>
      <w:r w:rsidR="00A477B7" w:rsidRPr="00067848">
        <w:rPr>
          <w:rFonts w:ascii="Arial" w:hAnsi="Arial" w:cs="Arial"/>
        </w:rPr>
        <w:t xml:space="preserve">attached documents </w:t>
      </w:r>
      <w:r w:rsidR="00067848" w:rsidRPr="00067848">
        <w:rPr>
          <w:rFonts w:ascii="Arial" w:hAnsi="Arial" w:cs="Arial"/>
        </w:rPr>
        <w:t xml:space="preserve">are </w:t>
      </w:r>
      <w:r w:rsidR="00A477B7" w:rsidRPr="00067848">
        <w:rPr>
          <w:rFonts w:ascii="Arial" w:hAnsi="Arial" w:cs="Arial"/>
        </w:rPr>
        <w:t>complete, accurate and not misleading in any way.</w:t>
      </w:r>
      <w:r w:rsidR="008F4428" w:rsidRPr="00067848">
        <w:rPr>
          <w:rFonts w:ascii="Arial" w:hAnsi="Arial" w:cs="Arial"/>
        </w:rPr>
        <w:t xml:space="preserve"> </w:t>
      </w:r>
    </w:p>
    <w:p w:rsidR="00E27947" w:rsidRPr="00067848" w:rsidRDefault="00E27947" w:rsidP="00772B13">
      <w:pPr>
        <w:spacing w:after="0" w:line="240" w:lineRule="auto"/>
        <w:ind w:left="720"/>
        <w:jc w:val="both"/>
        <w:rPr>
          <w:rFonts w:ascii="Arial" w:hAnsi="Arial" w:cs="Arial"/>
        </w:rPr>
      </w:pPr>
    </w:p>
    <w:tbl>
      <w:tblPr>
        <w:tblStyle w:val="TableGrid"/>
        <w:tblW w:w="8862" w:type="dxa"/>
        <w:tblInd w:w="715" w:type="dxa"/>
        <w:tblLook w:val="04A0" w:firstRow="1" w:lastRow="0" w:firstColumn="1" w:lastColumn="0" w:noHBand="0" w:noVBand="1"/>
      </w:tblPr>
      <w:tblGrid>
        <w:gridCol w:w="2088"/>
        <w:gridCol w:w="6774"/>
      </w:tblGrid>
      <w:tr w:rsidR="00014D36" w:rsidRPr="006F75DF" w:rsidTr="00772B13">
        <w:trPr>
          <w:trHeight w:val="343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Title</w:t>
            </w:r>
          </w:p>
        </w:tc>
        <w:tc>
          <w:tcPr>
            <w:tcW w:w="6774" w:type="dxa"/>
          </w:tcPr>
          <w:p w:rsidR="00014D36" w:rsidRPr="006F75DF" w:rsidRDefault="00014D36" w:rsidP="00681B96">
            <w:pPr>
              <w:jc w:val="both"/>
            </w:pPr>
          </w:p>
        </w:tc>
      </w:tr>
      <w:tr w:rsidR="00014D36" w:rsidRPr="006F75DF" w:rsidTr="00772B13">
        <w:trPr>
          <w:trHeight w:val="343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6774" w:type="dxa"/>
          </w:tcPr>
          <w:p w:rsidR="00014D36" w:rsidRPr="006F75DF" w:rsidRDefault="00014D36" w:rsidP="00681B96">
            <w:pPr>
              <w:jc w:val="both"/>
            </w:pPr>
          </w:p>
        </w:tc>
      </w:tr>
      <w:tr w:rsidR="00014D36" w:rsidRPr="006F75DF" w:rsidTr="00772B13">
        <w:trPr>
          <w:trHeight w:val="343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Surname</w:t>
            </w:r>
          </w:p>
        </w:tc>
        <w:tc>
          <w:tcPr>
            <w:tcW w:w="6774" w:type="dxa"/>
          </w:tcPr>
          <w:p w:rsidR="00014D36" w:rsidRPr="006F75DF" w:rsidRDefault="00014D36" w:rsidP="00681B96">
            <w:pPr>
              <w:jc w:val="both"/>
            </w:pPr>
          </w:p>
        </w:tc>
      </w:tr>
      <w:tr w:rsidR="00014D36" w:rsidRPr="006F75DF" w:rsidTr="00772B13">
        <w:trPr>
          <w:trHeight w:val="343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 xml:space="preserve">Position </w:t>
            </w:r>
          </w:p>
        </w:tc>
        <w:tc>
          <w:tcPr>
            <w:tcW w:w="6774" w:type="dxa"/>
          </w:tcPr>
          <w:p w:rsidR="00014D36" w:rsidRDefault="00014D36" w:rsidP="00681B96">
            <w:pPr>
              <w:jc w:val="both"/>
            </w:pPr>
          </w:p>
        </w:tc>
      </w:tr>
      <w:tr w:rsidR="00014D36" w:rsidRPr="006F75DF" w:rsidTr="00772B13">
        <w:trPr>
          <w:trHeight w:val="343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6774" w:type="dxa"/>
          </w:tcPr>
          <w:p w:rsidR="00014D36" w:rsidRDefault="00014D36" w:rsidP="00247CD8">
            <w:pPr>
              <w:jc w:val="both"/>
            </w:pPr>
          </w:p>
        </w:tc>
      </w:tr>
      <w:tr w:rsidR="00014D36" w:rsidRPr="006F75DF" w:rsidTr="00772B13">
        <w:trPr>
          <w:trHeight w:val="371"/>
        </w:trPr>
        <w:tc>
          <w:tcPr>
            <w:tcW w:w="2088" w:type="dxa"/>
          </w:tcPr>
          <w:p w:rsidR="00014D36" w:rsidRPr="00017BCC" w:rsidRDefault="00014D36" w:rsidP="00681B96">
            <w:pPr>
              <w:jc w:val="both"/>
            </w:pPr>
            <w:r>
              <w:rPr>
                <w:rFonts w:ascii="Arial" w:hAnsi="Arial" w:cs="Arial"/>
                <w:b/>
              </w:rPr>
              <w:t>Date of signature</w:t>
            </w:r>
            <w:r w:rsidRPr="00017BCC">
              <w:t xml:space="preserve"> </w:t>
            </w:r>
          </w:p>
        </w:tc>
        <w:tc>
          <w:tcPr>
            <w:tcW w:w="6774" w:type="dxa"/>
          </w:tcPr>
          <w:p w:rsidR="00014D36" w:rsidRPr="006F75DF" w:rsidRDefault="00014D36" w:rsidP="00681B96">
            <w:pPr>
              <w:jc w:val="both"/>
            </w:pPr>
          </w:p>
        </w:tc>
      </w:tr>
    </w:tbl>
    <w:p w:rsidR="00014D36" w:rsidRDefault="00014D36" w:rsidP="00067848">
      <w:pPr>
        <w:spacing w:line="256" w:lineRule="auto"/>
        <w:jc w:val="both"/>
        <w:rPr>
          <w:rFonts w:ascii="Arial" w:hAnsi="Arial" w:cs="Arial"/>
        </w:rPr>
      </w:pPr>
      <w:bookmarkStart w:id="15" w:name="_GoBack"/>
      <w:bookmarkEnd w:id="15"/>
    </w:p>
    <w:sectPr w:rsidR="00014D36" w:rsidSect="00E8762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08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0BF1" w:rsidRDefault="00430BF1" w:rsidP="00B2110B">
      <w:pPr>
        <w:spacing w:after="0" w:line="240" w:lineRule="auto"/>
      </w:pPr>
      <w:r>
        <w:separator/>
      </w:r>
    </w:p>
  </w:endnote>
  <w:endnote w:type="continuationSeparator" w:id="0">
    <w:p w:rsidR="00430BF1" w:rsidRDefault="00430BF1" w:rsidP="00B21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8348501"/>
      <w:docPartObj>
        <w:docPartGallery w:val="Page Numbers (Bottom of Page)"/>
        <w:docPartUnique/>
      </w:docPartObj>
    </w:sdtPr>
    <w:sdtEndPr/>
    <w:sdtContent>
      <w:sdt>
        <w:sdtPr>
          <w:id w:val="1536005768"/>
          <w:docPartObj>
            <w:docPartGallery w:val="Page Numbers (Top of Page)"/>
            <w:docPartUnique/>
          </w:docPartObj>
        </w:sdtPr>
        <w:sdtEndPr/>
        <w:sdtContent>
          <w:p w:rsidR="00E87621" w:rsidRDefault="00E87621">
            <w:pPr>
              <w:pStyle w:val="Footer"/>
              <w:jc w:val="right"/>
            </w:pPr>
            <w:r w:rsidRPr="00E87621">
              <w:t xml:space="preserve">Page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PAGE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2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  <w:r w:rsidRPr="00E87621">
              <w:t xml:space="preserve"> of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NUMPAGES 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7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830812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87621" w:rsidRPr="00E87621" w:rsidRDefault="00E87621" w:rsidP="00E87621">
            <w:pPr>
              <w:pStyle w:val="Footer"/>
              <w:jc w:val="right"/>
            </w:pPr>
            <w:r w:rsidRPr="00E87621">
              <w:t xml:space="preserve">Page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PAGE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1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  <w:r w:rsidRPr="00E87621">
              <w:t xml:space="preserve"> of </w:t>
            </w:r>
            <w:r w:rsidRPr="00E87621">
              <w:rPr>
                <w:bCs/>
                <w:sz w:val="24"/>
                <w:szCs w:val="24"/>
              </w:rPr>
              <w:fldChar w:fldCharType="begin"/>
            </w:r>
            <w:r w:rsidRPr="00E87621">
              <w:rPr>
                <w:bCs/>
              </w:rPr>
              <w:instrText xml:space="preserve"> NUMPAGES  </w:instrText>
            </w:r>
            <w:r w:rsidRPr="00E87621">
              <w:rPr>
                <w:bCs/>
                <w:sz w:val="24"/>
                <w:szCs w:val="24"/>
              </w:rPr>
              <w:fldChar w:fldCharType="separate"/>
            </w:r>
            <w:r w:rsidR="00381053">
              <w:rPr>
                <w:bCs/>
                <w:noProof/>
              </w:rPr>
              <w:t>7</w:t>
            </w:r>
            <w:r w:rsidRPr="00E87621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0BF1" w:rsidRDefault="00430BF1" w:rsidP="00B2110B">
      <w:pPr>
        <w:spacing w:after="0" w:line="240" w:lineRule="auto"/>
      </w:pPr>
      <w:r>
        <w:separator/>
      </w:r>
    </w:p>
  </w:footnote>
  <w:footnote w:type="continuationSeparator" w:id="0">
    <w:p w:rsidR="00430BF1" w:rsidRDefault="00430BF1" w:rsidP="00B21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334B" w:rsidRDefault="0077636F" w:rsidP="00E36078">
    <w:pPr>
      <w:pStyle w:val="Header"/>
      <w:jc w:val="center"/>
    </w:pPr>
    <w:r>
      <w:rPr>
        <w:noProof/>
        <w:lang w:eastAsia="en-ZA"/>
      </w:rPr>
      <w:drawing>
        <wp:inline distT="0" distB="0" distL="0" distR="0" wp14:anchorId="709E5555" wp14:editId="053C86A2">
          <wp:extent cx="927100" cy="820749"/>
          <wp:effectExtent l="0" t="0" r="6350" b="0"/>
          <wp:docPr id="5" name="Picture 5" descr="cid:image001.png@01D6B131.28C3E9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6B131.28C3E9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4414" cy="827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C334B" w:rsidRPr="00E87621" w:rsidRDefault="00BC334B" w:rsidP="00E3607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4C2C26"/>
    <w:multiLevelType w:val="hybridMultilevel"/>
    <w:tmpl w:val="C38EB284"/>
    <w:lvl w:ilvl="0" w:tplc="9544DC62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FF96BE6"/>
    <w:multiLevelType w:val="multilevel"/>
    <w:tmpl w:val="BB7E67F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tTQwMTAzMDA0NDVR0lEKTi0uzszPAykwrAUA093PWCwAAAA="/>
  </w:docVars>
  <w:rsids>
    <w:rsidRoot w:val="00C42E3F"/>
    <w:rsid w:val="00000B36"/>
    <w:rsid w:val="000014ED"/>
    <w:rsid w:val="00004041"/>
    <w:rsid w:val="00004A15"/>
    <w:rsid w:val="0001000C"/>
    <w:rsid w:val="0001006E"/>
    <w:rsid w:val="00012814"/>
    <w:rsid w:val="00013740"/>
    <w:rsid w:val="00014D36"/>
    <w:rsid w:val="00020C73"/>
    <w:rsid w:val="00022D31"/>
    <w:rsid w:val="000311E2"/>
    <w:rsid w:val="000431A8"/>
    <w:rsid w:val="000446CB"/>
    <w:rsid w:val="000524BF"/>
    <w:rsid w:val="00067848"/>
    <w:rsid w:val="000915CF"/>
    <w:rsid w:val="00091D3F"/>
    <w:rsid w:val="000A187D"/>
    <w:rsid w:val="000A7818"/>
    <w:rsid w:val="000B52BB"/>
    <w:rsid w:val="000C285E"/>
    <w:rsid w:val="000C56D2"/>
    <w:rsid w:val="000E6B02"/>
    <w:rsid w:val="000F07B8"/>
    <w:rsid w:val="000F598D"/>
    <w:rsid w:val="001056C0"/>
    <w:rsid w:val="001162BA"/>
    <w:rsid w:val="001276E8"/>
    <w:rsid w:val="00137026"/>
    <w:rsid w:val="001371A1"/>
    <w:rsid w:val="001424CE"/>
    <w:rsid w:val="00147AA3"/>
    <w:rsid w:val="00156D15"/>
    <w:rsid w:val="00157E2F"/>
    <w:rsid w:val="00163A7E"/>
    <w:rsid w:val="001667C2"/>
    <w:rsid w:val="00171073"/>
    <w:rsid w:val="0017372D"/>
    <w:rsid w:val="00174E33"/>
    <w:rsid w:val="0018730C"/>
    <w:rsid w:val="00191D01"/>
    <w:rsid w:val="001B32B7"/>
    <w:rsid w:val="001B528A"/>
    <w:rsid w:val="001B78A7"/>
    <w:rsid w:val="001C196B"/>
    <w:rsid w:val="001C3920"/>
    <w:rsid w:val="001D136D"/>
    <w:rsid w:val="001E0C00"/>
    <w:rsid w:val="001F30DE"/>
    <w:rsid w:val="001F75DA"/>
    <w:rsid w:val="00211C12"/>
    <w:rsid w:val="0023596D"/>
    <w:rsid w:val="002440D1"/>
    <w:rsid w:val="00247AB7"/>
    <w:rsid w:val="00247CD8"/>
    <w:rsid w:val="002740E0"/>
    <w:rsid w:val="00274F71"/>
    <w:rsid w:val="00275B75"/>
    <w:rsid w:val="00285992"/>
    <w:rsid w:val="00291A59"/>
    <w:rsid w:val="002943FF"/>
    <w:rsid w:val="00294A76"/>
    <w:rsid w:val="002A129D"/>
    <w:rsid w:val="002A3145"/>
    <w:rsid w:val="002A42AC"/>
    <w:rsid w:val="002A4EDF"/>
    <w:rsid w:val="002B1720"/>
    <w:rsid w:val="002D3B12"/>
    <w:rsid w:val="002D449B"/>
    <w:rsid w:val="002D5831"/>
    <w:rsid w:val="002E2E4A"/>
    <w:rsid w:val="002E7001"/>
    <w:rsid w:val="002F07F5"/>
    <w:rsid w:val="00301232"/>
    <w:rsid w:val="00301F89"/>
    <w:rsid w:val="003039B5"/>
    <w:rsid w:val="003069B4"/>
    <w:rsid w:val="0031364D"/>
    <w:rsid w:val="00317965"/>
    <w:rsid w:val="003415DD"/>
    <w:rsid w:val="00343D8F"/>
    <w:rsid w:val="003508CA"/>
    <w:rsid w:val="003527FF"/>
    <w:rsid w:val="0035491A"/>
    <w:rsid w:val="00355062"/>
    <w:rsid w:val="00367050"/>
    <w:rsid w:val="00381053"/>
    <w:rsid w:val="00386439"/>
    <w:rsid w:val="00396017"/>
    <w:rsid w:val="003A59A8"/>
    <w:rsid w:val="003B24A9"/>
    <w:rsid w:val="003B4EDE"/>
    <w:rsid w:val="003C17FA"/>
    <w:rsid w:val="003C52E8"/>
    <w:rsid w:val="003C6A20"/>
    <w:rsid w:val="003D25C7"/>
    <w:rsid w:val="003D3E42"/>
    <w:rsid w:val="003D42EE"/>
    <w:rsid w:val="003D5DAB"/>
    <w:rsid w:val="003D5EC6"/>
    <w:rsid w:val="003E6733"/>
    <w:rsid w:val="003F1F14"/>
    <w:rsid w:val="003F41F3"/>
    <w:rsid w:val="003F5634"/>
    <w:rsid w:val="00402FFB"/>
    <w:rsid w:val="0040368F"/>
    <w:rsid w:val="00414DB7"/>
    <w:rsid w:val="00426E47"/>
    <w:rsid w:val="00430BF1"/>
    <w:rsid w:val="0043691A"/>
    <w:rsid w:val="00437893"/>
    <w:rsid w:val="0044128A"/>
    <w:rsid w:val="00455891"/>
    <w:rsid w:val="00455B25"/>
    <w:rsid w:val="004563E8"/>
    <w:rsid w:val="00457CBA"/>
    <w:rsid w:val="004666AC"/>
    <w:rsid w:val="00471831"/>
    <w:rsid w:val="00475CD2"/>
    <w:rsid w:val="00493CAC"/>
    <w:rsid w:val="004951C0"/>
    <w:rsid w:val="004A14C9"/>
    <w:rsid w:val="004A15DF"/>
    <w:rsid w:val="004A428E"/>
    <w:rsid w:val="004B1869"/>
    <w:rsid w:val="004B3CB1"/>
    <w:rsid w:val="004D0ECD"/>
    <w:rsid w:val="004D5A84"/>
    <w:rsid w:val="004D6617"/>
    <w:rsid w:val="004E355A"/>
    <w:rsid w:val="004E60B4"/>
    <w:rsid w:val="004E7102"/>
    <w:rsid w:val="004E747E"/>
    <w:rsid w:val="004F1E9B"/>
    <w:rsid w:val="004F651C"/>
    <w:rsid w:val="004F6EDA"/>
    <w:rsid w:val="005248DB"/>
    <w:rsid w:val="00525BAF"/>
    <w:rsid w:val="0053302B"/>
    <w:rsid w:val="005352C3"/>
    <w:rsid w:val="00536B69"/>
    <w:rsid w:val="00542804"/>
    <w:rsid w:val="0055247B"/>
    <w:rsid w:val="005528ED"/>
    <w:rsid w:val="00570BA4"/>
    <w:rsid w:val="00584B9D"/>
    <w:rsid w:val="00585C0A"/>
    <w:rsid w:val="00597483"/>
    <w:rsid w:val="005C358D"/>
    <w:rsid w:val="005F5BA8"/>
    <w:rsid w:val="00603099"/>
    <w:rsid w:val="0060615F"/>
    <w:rsid w:val="00606960"/>
    <w:rsid w:val="0061000A"/>
    <w:rsid w:val="00634E22"/>
    <w:rsid w:val="006376E7"/>
    <w:rsid w:val="0065514A"/>
    <w:rsid w:val="00662740"/>
    <w:rsid w:val="00664EB7"/>
    <w:rsid w:val="00667F97"/>
    <w:rsid w:val="00670652"/>
    <w:rsid w:val="00670DE4"/>
    <w:rsid w:val="006774C3"/>
    <w:rsid w:val="00677656"/>
    <w:rsid w:val="00681139"/>
    <w:rsid w:val="00681B96"/>
    <w:rsid w:val="0069405F"/>
    <w:rsid w:val="006A2400"/>
    <w:rsid w:val="006A5D74"/>
    <w:rsid w:val="006B55F0"/>
    <w:rsid w:val="006B6D24"/>
    <w:rsid w:val="006C0442"/>
    <w:rsid w:val="006C7DC8"/>
    <w:rsid w:val="006D3166"/>
    <w:rsid w:val="006D7C22"/>
    <w:rsid w:val="006E4D23"/>
    <w:rsid w:val="006E529A"/>
    <w:rsid w:val="006F0B24"/>
    <w:rsid w:val="006F4CE9"/>
    <w:rsid w:val="006F5D87"/>
    <w:rsid w:val="00702B62"/>
    <w:rsid w:val="00703D77"/>
    <w:rsid w:val="00713451"/>
    <w:rsid w:val="00724DA7"/>
    <w:rsid w:val="00743307"/>
    <w:rsid w:val="0074377F"/>
    <w:rsid w:val="007456FC"/>
    <w:rsid w:val="00766552"/>
    <w:rsid w:val="00772B13"/>
    <w:rsid w:val="00774CC0"/>
    <w:rsid w:val="0077636F"/>
    <w:rsid w:val="00782524"/>
    <w:rsid w:val="00783504"/>
    <w:rsid w:val="00787FBF"/>
    <w:rsid w:val="0079064F"/>
    <w:rsid w:val="0079702E"/>
    <w:rsid w:val="00797296"/>
    <w:rsid w:val="007A1288"/>
    <w:rsid w:val="007A4AC2"/>
    <w:rsid w:val="007A6560"/>
    <w:rsid w:val="007C2691"/>
    <w:rsid w:val="007C2F9F"/>
    <w:rsid w:val="007D0643"/>
    <w:rsid w:val="007D6FA0"/>
    <w:rsid w:val="007D7E04"/>
    <w:rsid w:val="007E3AA6"/>
    <w:rsid w:val="007E49C0"/>
    <w:rsid w:val="007F4ADA"/>
    <w:rsid w:val="007F64BA"/>
    <w:rsid w:val="00803426"/>
    <w:rsid w:val="00805168"/>
    <w:rsid w:val="00807063"/>
    <w:rsid w:val="00807B9F"/>
    <w:rsid w:val="00810BD1"/>
    <w:rsid w:val="00813CA9"/>
    <w:rsid w:val="008243E8"/>
    <w:rsid w:val="008302E0"/>
    <w:rsid w:val="0084176E"/>
    <w:rsid w:val="0084412D"/>
    <w:rsid w:val="008527FB"/>
    <w:rsid w:val="008552DA"/>
    <w:rsid w:val="00857AB8"/>
    <w:rsid w:val="00866FE1"/>
    <w:rsid w:val="0087360C"/>
    <w:rsid w:val="008927F1"/>
    <w:rsid w:val="008A29AB"/>
    <w:rsid w:val="008A6F13"/>
    <w:rsid w:val="008B2BC5"/>
    <w:rsid w:val="008B5377"/>
    <w:rsid w:val="008B5CDD"/>
    <w:rsid w:val="008B5D2C"/>
    <w:rsid w:val="008C0ECD"/>
    <w:rsid w:val="008C15B7"/>
    <w:rsid w:val="008C303A"/>
    <w:rsid w:val="008C5FF2"/>
    <w:rsid w:val="008D2941"/>
    <w:rsid w:val="008D353B"/>
    <w:rsid w:val="008E1CAD"/>
    <w:rsid w:val="008E7F3E"/>
    <w:rsid w:val="008F4428"/>
    <w:rsid w:val="008F77CE"/>
    <w:rsid w:val="00927C15"/>
    <w:rsid w:val="009449EE"/>
    <w:rsid w:val="00952C35"/>
    <w:rsid w:val="0095641A"/>
    <w:rsid w:val="00970664"/>
    <w:rsid w:val="00987EF2"/>
    <w:rsid w:val="0099393D"/>
    <w:rsid w:val="00997505"/>
    <w:rsid w:val="00997D53"/>
    <w:rsid w:val="009A1B62"/>
    <w:rsid w:val="009B4B3F"/>
    <w:rsid w:val="009D01B5"/>
    <w:rsid w:val="009D4438"/>
    <w:rsid w:val="009E0034"/>
    <w:rsid w:val="009E6B19"/>
    <w:rsid w:val="009F2C60"/>
    <w:rsid w:val="009F3235"/>
    <w:rsid w:val="00A00EDB"/>
    <w:rsid w:val="00A025FB"/>
    <w:rsid w:val="00A0407D"/>
    <w:rsid w:val="00A31DB1"/>
    <w:rsid w:val="00A37B32"/>
    <w:rsid w:val="00A405C8"/>
    <w:rsid w:val="00A44C89"/>
    <w:rsid w:val="00A477B7"/>
    <w:rsid w:val="00A501E0"/>
    <w:rsid w:val="00A53570"/>
    <w:rsid w:val="00A540CF"/>
    <w:rsid w:val="00A66AA8"/>
    <w:rsid w:val="00A75832"/>
    <w:rsid w:val="00A778B8"/>
    <w:rsid w:val="00A8351D"/>
    <w:rsid w:val="00A91AC7"/>
    <w:rsid w:val="00A947A4"/>
    <w:rsid w:val="00AA0589"/>
    <w:rsid w:val="00AA3AC4"/>
    <w:rsid w:val="00AB3B21"/>
    <w:rsid w:val="00AD1779"/>
    <w:rsid w:val="00AE5217"/>
    <w:rsid w:val="00AF0648"/>
    <w:rsid w:val="00AF153F"/>
    <w:rsid w:val="00B02629"/>
    <w:rsid w:val="00B077AB"/>
    <w:rsid w:val="00B12B8B"/>
    <w:rsid w:val="00B2110B"/>
    <w:rsid w:val="00B26F55"/>
    <w:rsid w:val="00B33FDF"/>
    <w:rsid w:val="00B401F6"/>
    <w:rsid w:val="00B50225"/>
    <w:rsid w:val="00B53C51"/>
    <w:rsid w:val="00B56F37"/>
    <w:rsid w:val="00B57A33"/>
    <w:rsid w:val="00B7070D"/>
    <w:rsid w:val="00B718B5"/>
    <w:rsid w:val="00B818B0"/>
    <w:rsid w:val="00B8555B"/>
    <w:rsid w:val="00BA37FA"/>
    <w:rsid w:val="00BA510F"/>
    <w:rsid w:val="00BA5C85"/>
    <w:rsid w:val="00BB2897"/>
    <w:rsid w:val="00BC0086"/>
    <w:rsid w:val="00BC334B"/>
    <w:rsid w:val="00BD096E"/>
    <w:rsid w:val="00C027A6"/>
    <w:rsid w:val="00C14A19"/>
    <w:rsid w:val="00C3676A"/>
    <w:rsid w:val="00C40512"/>
    <w:rsid w:val="00C42E3F"/>
    <w:rsid w:val="00C4643D"/>
    <w:rsid w:val="00C47FCB"/>
    <w:rsid w:val="00C52035"/>
    <w:rsid w:val="00C541DC"/>
    <w:rsid w:val="00C6639A"/>
    <w:rsid w:val="00C663C3"/>
    <w:rsid w:val="00C7170C"/>
    <w:rsid w:val="00C731DD"/>
    <w:rsid w:val="00C77E45"/>
    <w:rsid w:val="00C9033F"/>
    <w:rsid w:val="00C932FE"/>
    <w:rsid w:val="00C95ECF"/>
    <w:rsid w:val="00CA2E0F"/>
    <w:rsid w:val="00CA6EE3"/>
    <w:rsid w:val="00CB0459"/>
    <w:rsid w:val="00CB05A8"/>
    <w:rsid w:val="00CB0F6E"/>
    <w:rsid w:val="00CB66B1"/>
    <w:rsid w:val="00CC0158"/>
    <w:rsid w:val="00CC04DD"/>
    <w:rsid w:val="00CC24EC"/>
    <w:rsid w:val="00CC55EB"/>
    <w:rsid w:val="00CE3FC5"/>
    <w:rsid w:val="00CE762E"/>
    <w:rsid w:val="00CF04F1"/>
    <w:rsid w:val="00CF0F74"/>
    <w:rsid w:val="00CF3513"/>
    <w:rsid w:val="00D03A8E"/>
    <w:rsid w:val="00D05CE1"/>
    <w:rsid w:val="00D062C7"/>
    <w:rsid w:val="00D15B10"/>
    <w:rsid w:val="00D230CB"/>
    <w:rsid w:val="00D33AF5"/>
    <w:rsid w:val="00D36CA6"/>
    <w:rsid w:val="00D40C66"/>
    <w:rsid w:val="00D465B6"/>
    <w:rsid w:val="00D60448"/>
    <w:rsid w:val="00D65D6C"/>
    <w:rsid w:val="00D74538"/>
    <w:rsid w:val="00D74918"/>
    <w:rsid w:val="00D75EFD"/>
    <w:rsid w:val="00D7687E"/>
    <w:rsid w:val="00D8176B"/>
    <w:rsid w:val="00D8181B"/>
    <w:rsid w:val="00D913F9"/>
    <w:rsid w:val="00DA4934"/>
    <w:rsid w:val="00DA77D3"/>
    <w:rsid w:val="00DB6755"/>
    <w:rsid w:val="00DC08AA"/>
    <w:rsid w:val="00DC25F8"/>
    <w:rsid w:val="00DD06BC"/>
    <w:rsid w:val="00DE1011"/>
    <w:rsid w:val="00DF2EED"/>
    <w:rsid w:val="00E006E3"/>
    <w:rsid w:val="00E03205"/>
    <w:rsid w:val="00E0733D"/>
    <w:rsid w:val="00E1024B"/>
    <w:rsid w:val="00E13FE5"/>
    <w:rsid w:val="00E15948"/>
    <w:rsid w:val="00E15A00"/>
    <w:rsid w:val="00E20B9D"/>
    <w:rsid w:val="00E22A59"/>
    <w:rsid w:val="00E27947"/>
    <w:rsid w:val="00E31651"/>
    <w:rsid w:val="00E36078"/>
    <w:rsid w:val="00E50D7F"/>
    <w:rsid w:val="00E565A3"/>
    <w:rsid w:val="00E60097"/>
    <w:rsid w:val="00E62847"/>
    <w:rsid w:val="00E656AF"/>
    <w:rsid w:val="00E7080B"/>
    <w:rsid w:val="00E72DC7"/>
    <w:rsid w:val="00E85606"/>
    <w:rsid w:val="00E87305"/>
    <w:rsid w:val="00E87621"/>
    <w:rsid w:val="00E94C26"/>
    <w:rsid w:val="00E9514B"/>
    <w:rsid w:val="00EA2BF0"/>
    <w:rsid w:val="00EA2F15"/>
    <w:rsid w:val="00EA483C"/>
    <w:rsid w:val="00EB1806"/>
    <w:rsid w:val="00EB5972"/>
    <w:rsid w:val="00EC030F"/>
    <w:rsid w:val="00EC7E13"/>
    <w:rsid w:val="00ED33B3"/>
    <w:rsid w:val="00EE1FD1"/>
    <w:rsid w:val="00EE3CDC"/>
    <w:rsid w:val="00EE780C"/>
    <w:rsid w:val="00EF1435"/>
    <w:rsid w:val="00EF1753"/>
    <w:rsid w:val="00EF4994"/>
    <w:rsid w:val="00F1593C"/>
    <w:rsid w:val="00F23D85"/>
    <w:rsid w:val="00F25C6C"/>
    <w:rsid w:val="00F52001"/>
    <w:rsid w:val="00F54EFA"/>
    <w:rsid w:val="00F564F6"/>
    <w:rsid w:val="00F6177D"/>
    <w:rsid w:val="00F62750"/>
    <w:rsid w:val="00F82F8D"/>
    <w:rsid w:val="00F8634F"/>
    <w:rsid w:val="00F918EE"/>
    <w:rsid w:val="00FB13C9"/>
    <w:rsid w:val="00FB6926"/>
    <w:rsid w:val="00FB696D"/>
    <w:rsid w:val="00FC2C10"/>
    <w:rsid w:val="00FC3DCC"/>
    <w:rsid w:val="00FD197F"/>
    <w:rsid w:val="00FD738A"/>
    <w:rsid w:val="00FD78BF"/>
    <w:rsid w:val="00FE7240"/>
    <w:rsid w:val="00FF4677"/>
    <w:rsid w:val="00FF6D5E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D1FA0CB3-C801-4C09-BC07-057BC77B3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7FCB"/>
  </w:style>
  <w:style w:type="paragraph" w:styleId="Heading1">
    <w:name w:val="heading 1"/>
    <w:basedOn w:val="ListParagraph"/>
    <w:next w:val="Normal"/>
    <w:link w:val="Heading1Char"/>
    <w:qFormat/>
    <w:rsid w:val="00CC24EC"/>
    <w:pPr>
      <w:keepNext/>
      <w:shd w:val="clear" w:color="auto" w:fill="000000" w:themeFill="text1"/>
      <w:spacing w:after="0" w:line="240" w:lineRule="auto"/>
      <w:ind w:left="0"/>
      <w:contextualSpacing w:val="0"/>
      <w:outlineLvl w:val="0"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72DC7"/>
    <w:pPr>
      <w:keepNext/>
      <w:keepLines/>
      <w:numPr>
        <w:ilvl w:val="1"/>
        <w:numId w:val="1"/>
      </w:numPr>
      <w:shd w:val="clear" w:color="auto" w:fill="000000" w:themeFill="text1"/>
      <w:spacing w:after="120" w:line="240" w:lineRule="auto"/>
      <w:ind w:left="720" w:hanging="720"/>
      <w:contextualSpacing/>
      <w:outlineLvl w:val="1"/>
    </w:pPr>
    <w:rPr>
      <w:rFonts w:ascii="Arial" w:hAnsi="Arial" w:cs="Arial"/>
      <w:b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67848"/>
    <w:pPr>
      <w:keepNext/>
      <w:keepLines/>
      <w:numPr>
        <w:ilvl w:val="2"/>
        <w:numId w:val="1"/>
      </w:numPr>
      <w:spacing w:before="40" w:after="0"/>
      <w:jc w:val="both"/>
      <w:outlineLvl w:val="2"/>
    </w:pPr>
    <w:rPr>
      <w:rFonts w:eastAsiaTheme="majorEastAsia" w:cs="Arial"/>
      <w:color w:val="000000" w:themeColor="text1"/>
      <w:sz w:val="20"/>
      <w:szCs w:val="20"/>
    </w:rPr>
  </w:style>
  <w:style w:type="paragraph" w:styleId="Heading4">
    <w:name w:val="heading 4"/>
    <w:basedOn w:val="Heading2"/>
    <w:next w:val="Normal"/>
    <w:link w:val="Heading4Char"/>
    <w:qFormat/>
    <w:rsid w:val="00C42E3F"/>
    <w:pPr>
      <w:numPr>
        <w:ilvl w:val="3"/>
      </w:numPr>
      <w:shd w:val="clear" w:color="auto" w:fill="FFFFFF" w:themeFill="background1"/>
      <w:outlineLvl w:val="3"/>
    </w:pPr>
    <w:rPr>
      <w:b w:val="0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2DC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2DC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DC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DC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2B8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DC7"/>
    <w:rPr>
      <w:rFonts w:ascii="Arial" w:hAnsi="Arial" w:cs="Arial"/>
      <w:b/>
      <w:sz w:val="24"/>
      <w:shd w:val="clear" w:color="auto" w:fill="000000" w:themeFill="text1"/>
    </w:rPr>
  </w:style>
  <w:style w:type="character" w:customStyle="1" w:styleId="Heading4Char">
    <w:name w:val="Heading 4 Char"/>
    <w:basedOn w:val="DefaultParagraphFont"/>
    <w:link w:val="Heading4"/>
    <w:rsid w:val="00C42E3F"/>
    <w:rPr>
      <w:rFonts w:ascii="Arial" w:hAnsi="Arial" w:cs="Arial"/>
      <w:shd w:val="clear" w:color="auto" w:fill="FFFFFF" w:themeFill="background1"/>
    </w:rPr>
  </w:style>
  <w:style w:type="table" w:styleId="TableGrid">
    <w:name w:val="Table Grid"/>
    <w:basedOn w:val="TableNormal"/>
    <w:uiPriority w:val="39"/>
    <w:rsid w:val="00C42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2E3F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</w:rPr>
  </w:style>
  <w:style w:type="character" w:customStyle="1" w:styleId="HeaderChar">
    <w:name w:val="Header Char"/>
    <w:basedOn w:val="DefaultParagraphFont"/>
    <w:link w:val="Header"/>
    <w:uiPriority w:val="99"/>
    <w:rsid w:val="00C42E3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42E3F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C42E3F"/>
    <w:rPr>
      <w:rFonts w:ascii="Arial" w:hAnsi="Arial" w:cs="Arial"/>
    </w:rPr>
  </w:style>
  <w:style w:type="paragraph" w:customStyle="1" w:styleId="Heading3FSB">
    <w:name w:val="Heading 3 FSB"/>
    <w:basedOn w:val="Heading2"/>
    <w:link w:val="Heading3FSBChar"/>
    <w:qFormat/>
    <w:rsid w:val="00C42E3F"/>
    <w:pPr>
      <w:shd w:val="clear" w:color="auto" w:fill="FFFFFF" w:themeFill="background1"/>
      <w:ind w:left="576" w:hanging="576"/>
    </w:pPr>
    <w:rPr>
      <w:sz w:val="22"/>
      <w:u w:val="single"/>
    </w:rPr>
  </w:style>
  <w:style w:type="paragraph" w:customStyle="1" w:styleId="Default">
    <w:name w:val="Default"/>
    <w:rsid w:val="006776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2110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4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4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4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C24EC"/>
    <w:rPr>
      <w:rFonts w:ascii="Arial" w:eastAsiaTheme="majorEastAsia" w:hAnsi="Arial" w:cstheme="majorBidi"/>
      <w:spacing w:val="-10"/>
      <w:kern w:val="28"/>
      <w:sz w:val="56"/>
      <w:szCs w:val="56"/>
      <w:shd w:val="clear" w:color="auto" w:fill="000000" w:themeFill="tex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15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15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15B7"/>
    <w:rPr>
      <w:vertAlign w:val="superscript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2B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067848"/>
    <w:rPr>
      <w:rFonts w:eastAsiaTheme="majorEastAsia" w:cs="Arial"/>
      <w:color w:val="000000" w:themeColor="text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7B32"/>
    <w:rPr>
      <w:color w:val="0563C1" w:themeColor="hyperlink"/>
      <w:u w:val="single"/>
    </w:rPr>
  </w:style>
  <w:style w:type="character" w:customStyle="1" w:styleId="Heading3FSBChar">
    <w:name w:val="Heading 3 FSB Char"/>
    <w:basedOn w:val="Heading2Char"/>
    <w:link w:val="Heading3FSB"/>
    <w:rsid w:val="00E22A59"/>
    <w:rPr>
      <w:rFonts w:ascii="Arial" w:hAnsi="Arial" w:cs="Arial"/>
      <w:b/>
      <w:sz w:val="24"/>
      <w:u w:val="single"/>
      <w:shd w:val="clear" w:color="auto" w:fill="FFFFFF" w:themeFill="background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058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058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0589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3596D"/>
    <w:rPr>
      <w:color w:val="954F72" w:themeColor="followedHyperlink"/>
      <w:u w:val="single"/>
    </w:rPr>
  </w:style>
  <w:style w:type="table" w:customStyle="1" w:styleId="TableGrid6">
    <w:name w:val="Table Grid6"/>
    <w:basedOn w:val="TableNormal"/>
    <w:next w:val="TableGrid"/>
    <w:uiPriority w:val="39"/>
    <w:rsid w:val="001B3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E6733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9405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2DC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2DC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DC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DC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6B131.28C3E91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E6F75-51EE-4CE8-8E94-F9A5C2432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67</Words>
  <Characters>323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 A Reserve Bank</Company>
  <LinksUpToDate>false</LinksUpToDate>
  <CharactersWithSpaces>3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ndeka Langa</dc:creator>
  <cp:lastModifiedBy>Itumeleng Ledwaba</cp:lastModifiedBy>
  <cp:revision>2</cp:revision>
  <dcterms:created xsi:type="dcterms:W3CDTF">2020-11-11T09:20:00Z</dcterms:created>
  <dcterms:modified xsi:type="dcterms:W3CDTF">2020-11-11T09:20:00Z</dcterms:modified>
</cp:coreProperties>
</file>